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11DD8" w14:textId="71C2062A" w:rsidR="006A796C" w:rsidRDefault="006A796C" w:rsidP="006A796C">
      <w:pPr>
        <w:pStyle w:val="Title"/>
        <w:rPr>
          <w:lang w:val="en-ID"/>
        </w:rPr>
      </w:pPr>
      <w:r>
        <w:rPr>
          <w:lang w:val="en-ID"/>
        </w:rPr>
        <w:t>Praktikum 0</w:t>
      </w:r>
      <w:r w:rsidR="00410D10">
        <w:rPr>
          <w:lang w:val="en-ID"/>
        </w:rPr>
        <w:t>6</w:t>
      </w:r>
      <w:r>
        <w:rPr>
          <w:lang w:val="en-ID"/>
        </w:rPr>
        <w:t xml:space="preserve"> - Pemrograman Web</w:t>
      </w:r>
    </w:p>
    <w:p w14:paraId="6DA2B877" w14:textId="4D9B6C65" w:rsidR="006A796C" w:rsidRDefault="006A796C" w:rsidP="00FC2403">
      <w:pPr>
        <w:pStyle w:val="Heading1"/>
        <w:rPr>
          <w:lang w:val="en-ID"/>
        </w:rPr>
      </w:pPr>
      <w:r>
        <w:rPr>
          <w:lang w:val="en-ID"/>
        </w:rPr>
        <w:t xml:space="preserve">Materi: </w:t>
      </w:r>
      <w:r w:rsidR="008A07A7">
        <w:rPr>
          <w:lang w:val="en-ID"/>
        </w:rPr>
        <w:t>Session &amp; Cookie</w:t>
      </w:r>
    </w:p>
    <w:p w14:paraId="08E03212" w14:textId="1BC2F074" w:rsidR="00BF79D3" w:rsidRDefault="00BF79D3" w:rsidP="00BF79D3">
      <w:pPr>
        <w:pStyle w:val="Heading2"/>
        <w:rPr>
          <w:lang w:val="en-ID"/>
        </w:rPr>
      </w:pPr>
      <w:r>
        <w:rPr>
          <w:lang w:val="en-ID"/>
        </w:rPr>
        <w:t>Kegiatan 1</w:t>
      </w:r>
      <w:r w:rsidR="000C4EA5">
        <w:rPr>
          <w:lang w:val="en-ID"/>
        </w:rPr>
        <w:t xml:space="preserve"> –</w:t>
      </w:r>
      <w:r w:rsidR="0009695B">
        <w:rPr>
          <w:lang w:val="en-ID"/>
        </w:rPr>
        <w:t xml:space="preserve"> </w:t>
      </w:r>
      <w:r w:rsidR="008A07A7">
        <w:rPr>
          <w:lang w:val="en-ID"/>
        </w:rPr>
        <w:t>Login Sederhana</w:t>
      </w:r>
      <w:r w:rsidR="00C71C67">
        <w:rPr>
          <w:lang w:val="en-ID"/>
        </w:rPr>
        <w:t xml:space="preserve"> Bag. 1</w:t>
      </w:r>
    </w:p>
    <w:p w14:paraId="0900B310" w14:textId="6917CF62" w:rsidR="0043378D" w:rsidRDefault="0043378D" w:rsidP="0043378D">
      <w:pPr>
        <w:rPr>
          <w:lang w:val="en-ID"/>
        </w:rPr>
      </w:pPr>
    </w:p>
    <w:p w14:paraId="517BE2F4" w14:textId="113EB5F4" w:rsidR="008A07A7" w:rsidRDefault="008A07A7" w:rsidP="008A07A7">
      <w:pPr>
        <w:pStyle w:val="ListParagraph"/>
        <w:numPr>
          <w:ilvl w:val="0"/>
          <w:numId w:val="14"/>
        </w:numPr>
        <w:rPr>
          <w:lang w:val="en-ID"/>
        </w:rPr>
      </w:pPr>
      <w:r>
        <w:rPr>
          <w:lang w:val="en-ID"/>
        </w:rPr>
        <w:t>Buatlah form login dengan sbb:</w:t>
      </w:r>
    </w:p>
    <w:p w14:paraId="17A969BB" w14:textId="2DD70EDC" w:rsidR="008A07A7" w:rsidRDefault="008A07A7" w:rsidP="008A07A7">
      <w:pPr>
        <w:pStyle w:val="ListParagraph"/>
        <w:rPr>
          <w:lang w:val="en-ID"/>
        </w:rPr>
      </w:pPr>
    </w:p>
    <w:p w14:paraId="2E61D0C2" w14:textId="167C91FF" w:rsidR="00CD057F" w:rsidRDefault="00CD057F" w:rsidP="008A07A7">
      <w:pPr>
        <w:pStyle w:val="ListParagraph"/>
        <w:rPr>
          <w:lang w:val="en-ID"/>
        </w:rPr>
      </w:pPr>
      <w:r>
        <w:rPr>
          <w:lang w:val="en-ID"/>
        </w:rPr>
        <w:t>form.html</w:t>
      </w:r>
    </w:p>
    <w:p w14:paraId="786601E5" w14:textId="77777777" w:rsidR="00CD057F" w:rsidRDefault="00CD057F" w:rsidP="008A07A7">
      <w:pPr>
        <w:pStyle w:val="ListParagraph"/>
        <w:rPr>
          <w:lang w:val="en-ID"/>
        </w:rPr>
      </w:pPr>
    </w:p>
    <w:p w14:paraId="1ECFD4AA" w14:textId="77777777" w:rsidR="00CD057F" w:rsidRPr="00CD057F" w:rsidRDefault="00CD057F" w:rsidP="00CD057F">
      <w:pPr>
        <w:pStyle w:val="ListParagraph"/>
        <w:rPr>
          <w:lang w:val="en-ID"/>
        </w:rPr>
      </w:pPr>
      <w:r w:rsidRPr="00CD057F">
        <w:rPr>
          <w:lang w:val="en-ID"/>
        </w:rPr>
        <w:t>&lt;!DOCTYPE html&gt;</w:t>
      </w:r>
    </w:p>
    <w:p w14:paraId="261E3774" w14:textId="77777777" w:rsidR="00CD057F" w:rsidRPr="00CD057F" w:rsidRDefault="00CD057F" w:rsidP="00CD057F">
      <w:pPr>
        <w:pStyle w:val="ListParagraph"/>
        <w:rPr>
          <w:lang w:val="en-ID"/>
        </w:rPr>
      </w:pPr>
      <w:r w:rsidRPr="00CD057F">
        <w:rPr>
          <w:lang w:val="en-ID"/>
        </w:rPr>
        <w:t>&lt;html&gt;</w:t>
      </w:r>
    </w:p>
    <w:p w14:paraId="704231BB" w14:textId="77777777" w:rsidR="00CD057F" w:rsidRPr="00CD057F" w:rsidRDefault="00CD057F" w:rsidP="00CD057F">
      <w:pPr>
        <w:pStyle w:val="ListParagraph"/>
        <w:rPr>
          <w:lang w:val="en-ID"/>
        </w:rPr>
      </w:pPr>
      <w:r w:rsidRPr="00CD057F">
        <w:rPr>
          <w:lang w:val="en-ID"/>
        </w:rPr>
        <w:t>&lt;head&gt;</w:t>
      </w:r>
    </w:p>
    <w:p w14:paraId="367AD5E9" w14:textId="77777777" w:rsidR="00CD057F" w:rsidRPr="00CD057F" w:rsidRDefault="00CD057F" w:rsidP="00CD057F">
      <w:pPr>
        <w:pStyle w:val="ListParagraph"/>
        <w:rPr>
          <w:lang w:val="en-ID"/>
        </w:rPr>
      </w:pPr>
      <w:r w:rsidRPr="00CD057F">
        <w:rPr>
          <w:lang w:val="en-ID"/>
        </w:rPr>
        <w:tab/>
        <w:t>&lt;title&gt;Contoh&lt;/title&gt;</w:t>
      </w:r>
    </w:p>
    <w:p w14:paraId="216D129B" w14:textId="77777777" w:rsidR="00CD057F" w:rsidRPr="00CD057F" w:rsidRDefault="00CD057F" w:rsidP="00CD057F">
      <w:pPr>
        <w:pStyle w:val="ListParagraph"/>
        <w:rPr>
          <w:lang w:val="en-ID"/>
        </w:rPr>
      </w:pPr>
      <w:r w:rsidRPr="00CD057F">
        <w:rPr>
          <w:lang w:val="en-ID"/>
        </w:rPr>
        <w:t>&lt;/head&gt;</w:t>
      </w:r>
    </w:p>
    <w:p w14:paraId="706F784E" w14:textId="77777777" w:rsidR="00CD057F" w:rsidRPr="00CD057F" w:rsidRDefault="00CD057F" w:rsidP="00CD057F">
      <w:pPr>
        <w:pStyle w:val="ListParagraph"/>
        <w:rPr>
          <w:lang w:val="en-ID"/>
        </w:rPr>
      </w:pPr>
      <w:r w:rsidRPr="00CD057F">
        <w:rPr>
          <w:lang w:val="en-ID"/>
        </w:rPr>
        <w:t>&lt;body&gt;</w:t>
      </w:r>
    </w:p>
    <w:p w14:paraId="7F674AC8" w14:textId="77777777" w:rsidR="00CD057F" w:rsidRPr="00CD057F" w:rsidRDefault="00CD057F" w:rsidP="00CD057F">
      <w:pPr>
        <w:pStyle w:val="ListParagraph"/>
        <w:rPr>
          <w:lang w:val="en-ID"/>
        </w:rPr>
      </w:pPr>
      <w:r w:rsidRPr="00CD057F">
        <w:rPr>
          <w:lang w:val="en-ID"/>
        </w:rPr>
        <w:tab/>
        <w:t>&lt;h1&gt;Test Login&lt;/h1&gt;</w:t>
      </w:r>
    </w:p>
    <w:p w14:paraId="38ACE400" w14:textId="77777777" w:rsidR="00CD057F" w:rsidRPr="00CD057F" w:rsidRDefault="00CD057F" w:rsidP="00CD057F">
      <w:pPr>
        <w:pStyle w:val="ListParagraph"/>
        <w:rPr>
          <w:lang w:val="en-ID"/>
        </w:rPr>
      </w:pPr>
      <w:r w:rsidRPr="00CD057F">
        <w:rPr>
          <w:lang w:val="en-ID"/>
        </w:rPr>
        <w:tab/>
        <w:t>&lt;form method="post" action="proses.php"&gt;</w:t>
      </w:r>
    </w:p>
    <w:p w14:paraId="5BB3ABE4" w14:textId="77777777" w:rsidR="00CD057F" w:rsidRPr="00CD057F" w:rsidRDefault="00CD057F" w:rsidP="00CD057F">
      <w:pPr>
        <w:pStyle w:val="ListParagraph"/>
        <w:rPr>
          <w:lang w:val="en-ID"/>
        </w:rPr>
      </w:pPr>
      <w:r w:rsidRPr="00CD057F">
        <w:rPr>
          <w:lang w:val="en-ID"/>
        </w:rPr>
        <w:tab/>
      </w:r>
      <w:r w:rsidRPr="00CD057F">
        <w:rPr>
          <w:lang w:val="en-ID"/>
        </w:rPr>
        <w:tab/>
        <w:t>Username &lt;input type="text" name="username"&gt;</w:t>
      </w:r>
    </w:p>
    <w:p w14:paraId="16D62625" w14:textId="77777777" w:rsidR="00CD057F" w:rsidRPr="00CD057F" w:rsidRDefault="00CD057F" w:rsidP="00CD057F">
      <w:pPr>
        <w:pStyle w:val="ListParagraph"/>
        <w:rPr>
          <w:lang w:val="en-ID"/>
        </w:rPr>
      </w:pPr>
      <w:r w:rsidRPr="00CD057F">
        <w:rPr>
          <w:lang w:val="en-ID"/>
        </w:rPr>
        <w:tab/>
      </w:r>
      <w:r w:rsidRPr="00CD057F">
        <w:rPr>
          <w:lang w:val="en-ID"/>
        </w:rPr>
        <w:tab/>
        <w:t>Password &lt;input type="password" name="password"&gt;</w:t>
      </w:r>
    </w:p>
    <w:p w14:paraId="30820487" w14:textId="77777777" w:rsidR="00CD057F" w:rsidRPr="00CD057F" w:rsidRDefault="00CD057F" w:rsidP="00CD057F">
      <w:pPr>
        <w:pStyle w:val="ListParagraph"/>
        <w:rPr>
          <w:lang w:val="en-ID"/>
        </w:rPr>
      </w:pPr>
      <w:r w:rsidRPr="00CD057F">
        <w:rPr>
          <w:lang w:val="en-ID"/>
        </w:rPr>
        <w:tab/>
      </w:r>
      <w:r w:rsidRPr="00CD057F">
        <w:rPr>
          <w:lang w:val="en-ID"/>
        </w:rPr>
        <w:tab/>
        <w:t>&lt;input type="submit" name="submit" value="Submit"&gt;</w:t>
      </w:r>
    </w:p>
    <w:p w14:paraId="06F47388" w14:textId="77777777" w:rsidR="00CD057F" w:rsidRPr="00CD057F" w:rsidRDefault="00CD057F" w:rsidP="00CD057F">
      <w:pPr>
        <w:pStyle w:val="ListParagraph"/>
        <w:rPr>
          <w:lang w:val="en-ID"/>
        </w:rPr>
      </w:pPr>
      <w:r w:rsidRPr="00CD057F">
        <w:rPr>
          <w:lang w:val="en-ID"/>
        </w:rPr>
        <w:tab/>
        <w:t>&lt;/form&gt;</w:t>
      </w:r>
    </w:p>
    <w:p w14:paraId="6B00DCA1" w14:textId="77777777" w:rsidR="00CD057F" w:rsidRPr="00CD057F" w:rsidRDefault="00CD057F" w:rsidP="00CD057F">
      <w:pPr>
        <w:pStyle w:val="ListParagraph"/>
        <w:rPr>
          <w:lang w:val="en-ID"/>
        </w:rPr>
      </w:pPr>
      <w:r w:rsidRPr="00CD057F">
        <w:rPr>
          <w:lang w:val="en-ID"/>
        </w:rPr>
        <w:t>&lt;/body&gt;</w:t>
      </w:r>
    </w:p>
    <w:p w14:paraId="29526629" w14:textId="42352E3A" w:rsidR="008A07A7" w:rsidRDefault="00CD057F" w:rsidP="00CD057F">
      <w:pPr>
        <w:pStyle w:val="ListParagraph"/>
        <w:rPr>
          <w:lang w:val="en-ID"/>
        </w:rPr>
      </w:pPr>
      <w:r w:rsidRPr="00CD057F">
        <w:rPr>
          <w:lang w:val="en-ID"/>
        </w:rPr>
        <w:t>&lt;/html&gt;</w:t>
      </w:r>
    </w:p>
    <w:p w14:paraId="0D3B390C" w14:textId="77777777" w:rsidR="00CD057F" w:rsidRDefault="00CD057F" w:rsidP="00CD057F">
      <w:pPr>
        <w:pStyle w:val="ListParagraph"/>
        <w:rPr>
          <w:lang w:val="en-ID"/>
        </w:rPr>
      </w:pPr>
    </w:p>
    <w:p w14:paraId="0B4E706C" w14:textId="475CA73E" w:rsidR="008A07A7" w:rsidRDefault="00CD057F" w:rsidP="008A07A7">
      <w:pPr>
        <w:pStyle w:val="ListParagraph"/>
        <w:numPr>
          <w:ilvl w:val="0"/>
          <w:numId w:val="14"/>
        </w:numPr>
        <w:rPr>
          <w:lang w:val="en-ID"/>
        </w:rPr>
      </w:pPr>
      <w:r>
        <w:rPr>
          <w:lang w:val="en-ID"/>
        </w:rPr>
        <w:t>Selanjutnya buat script proses.php untuk memproses loginnya</w:t>
      </w:r>
    </w:p>
    <w:p w14:paraId="4888BD74" w14:textId="40D8F35E" w:rsidR="00CD057F" w:rsidRDefault="00CD057F" w:rsidP="00CD057F">
      <w:pPr>
        <w:pStyle w:val="ListParagraph"/>
        <w:rPr>
          <w:lang w:val="en-ID"/>
        </w:rPr>
      </w:pPr>
    </w:p>
    <w:p w14:paraId="5DFD2A06" w14:textId="7B74D15B" w:rsidR="00CD057F" w:rsidRDefault="00CD057F" w:rsidP="00CD057F">
      <w:pPr>
        <w:pStyle w:val="ListParagraph"/>
        <w:rPr>
          <w:lang w:val="en-ID"/>
        </w:rPr>
      </w:pPr>
      <w:r>
        <w:rPr>
          <w:lang w:val="en-ID"/>
        </w:rPr>
        <w:t>proses.php</w:t>
      </w:r>
    </w:p>
    <w:p w14:paraId="3B503CF8" w14:textId="4B907F07" w:rsidR="00CD057F" w:rsidRDefault="00CD057F" w:rsidP="00CD057F">
      <w:pPr>
        <w:pStyle w:val="ListParagraph"/>
        <w:rPr>
          <w:lang w:val="en-ID"/>
        </w:rPr>
      </w:pPr>
    </w:p>
    <w:p w14:paraId="18AB94F2" w14:textId="77777777" w:rsidR="00CD057F" w:rsidRPr="00CD057F" w:rsidRDefault="00CD057F" w:rsidP="00CD057F">
      <w:pPr>
        <w:pStyle w:val="ListParagraph"/>
        <w:rPr>
          <w:lang w:val="en-ID"/>
        </w:rPr>
      </w:pPr>
      <w:r w:rsidRPr="00CD057F">
        <w:rPr>
          <w:lang w:val="en-ID"/>
        </w:rPr>
        <w:t>&lt;?php</w:t>
      </w:r>
    </w:p>
    <w:p w14:paraId="097DC356"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start(</w:t>
      </w:r>
      <w:proofErr w:type="gramEnd"/>
      <w:r w:rsidRPr="00CD057F">
        <w:rPr>
          <w:lang w:val="en-ID"/>
        </w:rPr>
        <w:t>);</w:t>
      </w:r>
    </w:p>
    <w:p w14:paraId="38BB6F4B" w14:textId="77777777" w:rsidR="00CD057F" w:rsidRPr="00CD057F" w:rsidRDefault="00CD057F" w:rsidP="00CD057F">
      <w:pPr>
        <w:pStyle w:val="ListParagraph"/>
        <w:rPr>
          <w:lang w:val="en-ID"/>
        </w:rPr>
      </w:pPr>
    </w:p>
    <w:p w14:paraId="09A95ACE" w14:textId="77777777" w:rsidR="00CD057F" w:rsidRPr="00CD057F" w:rsidRDefault="00CD057F" w:rsidP="00CD057F">
      <w:pPr>
        <w:pStyle w:val="ListParagraph"/>
        <w:rPr>
          <w:lang w:val="en-ID"/>
        </w:rPr>
      </w:pPr>
      <w:r w:rsidRPr="00CD057F">
        <w:rPr>
          <w:lang w:val="en-ID"/>
        </w:rPr>
        <w:t>// daftar users</w:t>
      </w:r>
    </w:p>
    <w:p w14:paraId="410D3A0C" w14:textId="77777777" w:rsidR="00CD057F" w:rsidRPr="00CD057F" w:rsidRDefault="00CD057F" w:rsidP="00CD057F">
      <w:pPr>
        <w:pStyle w:val="ListParagraph"/>
        <w:rPr>
          <w:lang w:val="en-ID"/>
        </w:rPr>
      </w:pPr>
      <w:r w:rsidRPr="00CD057F">
        <w:rPr>
          <w:lang w:val="en-ID"/>
        </w:rPr>
        <w:t xml:space="preserve">$users = </w:t>
      </w:r>
      <w:proofErr w:type="gramStart"/>
      <w:r w:rsidRPr="00CD057F">
        <w:rPr>
          <w:lang w:val="en-ID"/>
        </w:rPr>
        <w:t>array(</w:t>
      </w:r>
      <w:proofErr w:type="gramEnd"/>
    </w:p>
    <w:p w14:paraId="3378B474"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r>
      <w:proofErr w:type="gramStart"/>
      <w:r w:rsidRPr="00CD057F">
        <w:rPr>
          <w:lang w:val="en-ID"/>
        </w:rPr>
        <w:t>array(</w:t>
      </w:r>
      <w:proofErr w:type="gramEnd"/>
      <w:r w:rsidRPr="00CD057F">
        <w:rPr>
          <w:lang w:val="en-ID"/>
        </w:rPr>
        <w:t>"username1", "Rosihan Ari Yuana", "123456"),</w:t>
      </w:r>
    </w:p>
    <w:p w14:paraId="38AF94AB"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r>
      <w:proofErr w:type="gramStart"/>
      <w:r w:rsidRPr="00CD057F">
        <w:rPr>
          <w:lang w:val="en-ID"/>
        </w:rPr>
        <w:t>array(</w:t>
      </w:r>
      <w:proofErr w:type="gramEnd"/>
      <w:r w:rsidRPr="00CD057F">
        <w:rPr>
          <w:lang w:val="en-ID"/>
        </w:rPr>
        <w:t>"username2", "Dwi Amalia Fitriani", "654321"),</w:t>
      </w:r>
    </w:p>
    <w:p w14:paraId="42E72562"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r>
      <w:proofErr w:type="gramStart"/>
      <w:r w:rsidRPr="00CD057F">
        <w:rPr>
          <w:lang w:val="en-ID"/>
        </w:rPr>
        <w:t>array(</w:t>
      </w:r>
      <w:proofErr w:type="gramEnd"/>
      <w:r w:rsidRPr="00CD057F">
        <w:rPr>
          <w:lang w:val="en-ID"/>
        </w:rPr>
        <w:t>"username3", "Faza Fauzan Khosyiyarrohman", "112233")</w:t>
      </w:r>
    </w:p>
    <w:p w14:paraId="38920275" w14:textId="77777777" w:rsidR="00CD057F" w:rsidRPr="00CD057F" w:rsidRDefault="00CD057F" w:rsidP="00CD057F">
      <w:pPr>
        <w:pStyle w:val="ListParagraph"/>
        <w:rPr>
          <w:lang w:val="en-ID"/>
        </w:rPr>
      </w:pPr>
      <w:r w:rsidRPr="00CD057F">
        <w:rPr>
          <w:lang w:val="en-ID"/>
        </w:rPr>
        <w:tab/>
      </w:r>
      <w:r w:rsidRPr="00CD057F">
        <w:rPr>
          <w:lang w:val="en-ID"/>
        </w:rPr>
        <w:tab/>
        <w:t xml:space="preserve"> );</w:t>
      </w:r>
    </w:p>
    <w:p w14:paraId="547524E2" w14:textId="77777777" w:rsidR="00CD057F" w:rsidRPr="00CD057F" w:rsidRDefault="00CD057F" w:rsidP="00CD057F">
      <w:pPr>
        <w:pStyle w:val="ListParagraph"/>
        <w:rPr>
          <w:lang w:val="en-ID"/>
        </w:rPr>
      </w:pPr>
    </w:p>
    <w:p w14:paraId="2D14DEE6" w14:textId="77777777" w:rsidR="00CD057F" w:rsidRPr="00CD057F" w:rsidRDefault="00CD057F" w:rsidP="00CD057F">
      <w:pPr>
        <w:pStyle w:val="ListParagraph"/>
        <w:rPr>
          <w:lang w:val="en-ID"/>
        </w:rPr>
      </w:pPr>
      <w:r w:rsidRPr="00CD057F">
        <w:rPr>
          <w:lang w:val="en-ID"/>
        </w:rPr>
        <w:t>// jika form login sudah submitted</w:t>
      </w:r>
    </w:p>
    <w:p w14:paraId="14B7ED82" w14:textId="77777777" w:rsidR="00CD057F" w:rsidRPr="00CD057F" w:rsidRDefault="00CD057F" w:rsidP="00CD057F">
      <w:pPr>
        <w:pStyle w:val="ListParagraph"/>
        <w:rPr>
          <w:lang w:val="en-ID"/>
        </w:rPr>
      </w:pPr>
      <w:r w:rsidRPr="00CD057F">
        <w:rPr>
          <w:lang w:val="en-ID"/>
        </w:rPr>
        <w:lastRenderedPageBreak/>
        <w:t>if (isset($_POST['submit']</w:t>
      </w:r>
      <w:proofErr w:type="gramStart"/>
      <w:r w:rsidRPr="00CD057F">
        <w:rPr>
          <w:lang w:val="en-ID"/>
        </w:rPr>
        <w:t>)){</w:t>
      </w:r>
      <w:proofErr w:type="gramEnd"/>
    </w:p>
    <w:p w14:paraId="6F1F406F" w14:textId="77777777" w:rsidR="00CD057F" w:rsidRPr="00CD057F" w:rsidRDefault="00CD057F" w:rsidP="00CD057F">
      <w:pPr>
        <w:pStyle w:val="ListParagraph"/>
        <w:rPr>
          <w:lang w:val="en-ID"/>
        </w:rPr>
      </w:pPr>
      <w:r w:rsidRPr="00CD057F">
        <w:rPr>
          <w:lang w:val="en-ID"/>
        </w:rPr>
        <w:tab/>
        <w:t>$username = $_POST['username'];</w:t>
      </w:r>
    </w:p>
    <w:p w14:paraId="1CF7C29C" w14:textId="77777777" w:rsidR="00CD057F" w:rsidRPr="00CD057F" w:rsidRDefault="00CD057F" w:rsidP="00CD057F">
      <w:pPr>
        <w:pStyle w:val="ListParagraph"/>
        <w:rPr>
          <w:lang w:val="en-ID"/>
        </w:rPr>
      </w:pPr>
      <w:r w:rsidRPr="00CD057F">
        <w:rPr>
          <w:lang w:val="en-ID"/>
        </w:rPr>
        <w:tab/>
        <w:t>$password = $_POST['password'];</w:t>
      </w:r>
    </w:p>
    <w:p w14:paraId="67F19DE1" w14:textId="77777777" w:rsidR="00CD057F" w:rsidRPr="00CD057F" w:rsidRDefault="00CD057F" w:rsidP="00CD057F">
      <w:pPr>
        <w:pStyle w:val="ListParagraph"/>
        <w:rPr>
          <w:lang w:val="en-ID"/>
        </w:rPr>
      </w:pPr>
    </w:p>
    <w:p w14:paraId="3B42BE52" w14:textId="77777777" w:rsidR="00CD057F" w:rsidRPr="00CD057F" w:rsidRDefault="00CD057F" w:rsidP="00CD057F">
      <w:pPr>
        <w:pStyle w:val="ListParagraph"/>
        <w:rPr>
          <w:lang w:val="en-ID"/>
        </w:rPr>
      </w:pPr>
      <w:r w:rsidRPr="00CD057F">
        <w:rPr>
          <w:lang w:val="en-ID"/>
        </w:rPr>
        <w:tab/>
        <w:t xml:space="preserve">// proses pengecekan ada tidaknya username dan password </w:t>
      </w:r>
    </w:p>
    <w:p w14:paraId="0A8C13C1" w14:textId="77777777" w:rsidR="00CD057F" w:rsidRPr="00CD057F" w:rsidRDefault="00CD057F" w:rsidP="00CD057F">
      <w:pPr>
        <w:pStyle w:val="ListParagraph"/>
        <w:rPr>
          <w:lang w:val="en-ID"/>
        </w:rPr>
      </w:pPr>
      <w:r w:rsidRPr="00CD057F">
        <w:rPr>
          <w:lang w:val="en-ID"/>
        </w:rPr>
        <w:tab/>
        <w:t>// dalam daftar user</w:t>
      </w:r>
    </w:p>
    <w:p w14:paraId="3ADE7CED" w14:textId="77777777" w:rsidR="00CD057F" w:rsidRPr="00CD057F" w:rsidRDefault="00CD057F" w:rsidP="00CD057F">
      <w:pPr>
        <w:pStyle w:val="ListParagraph"/>
        <w:rPr>
          <w:lang w:val="en-ID"/>
        </w:rPr>
      </w:pPr>
      <w:r w:rsidRPr="00CD057F">
        <w:rPr>
          <w:lang w:val="en-ID"/>
        </w:rPr>
        <w:tab/>
        <w:t>foreach ($users as $profile_user) {</w:t>
      </w:r>
    </w:p>
    <w:p w14:paraId="046B5137" w14:textId="77777777" w:rsidR="00CD057F" w:rsidRPr="00CD057F" w:rsidRDefault="00CD057F" w:rsidP="00CD057F">
      <w:pPr>
        <w:pStyle w:val="ListParagraph"/>
        <w:rPr>
          <w:lang w:val="en-ID"/>
        </w:rPr>
      </w:pPr>
      <w:r w:rsidRPr="00CD057F">
        <w:rPr>
          <w:lang w:val="en-ID"/>
        </w:rPr>
        <w:tab/>
      </w:r>
      <w:r w:rsidRPr="00CD057F">
        <w:rPr>
          <w:lang w:val="en-ID"/>
        </w:rPr>
        <w:tab/>
        <w:t>if (($profile_</w:t>
      </w:r>
      <w:proofErr w:type="gramStart"/>
      <w:r w:rsidRPr="00CD057F">
        <w:rPr>
          <w:lang w:val="en-ID"/>
        </w:rPr>
        <w:t>user[</w:t>
      </w:r>
      <w:proofErr w:type="gramEnd"/>
      <w:r w:rsidRPr="00CD057F">
        <w:rPr>
          <w:lang w:val="en-ID"/>
        </w:rPr>
        <w:t>0] == $username) &amp;&amp; ($profile_user[2] == $password)){</w:t>
      </w:r>
    </w:p>
    <w:p w14:paraId="2417588A"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 jika ada yg match maka bikin session untuk simpan nama user</w:t>
      </w:r>
    </w:p>
    <w:p w14:paraId="2EAC6A65"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_SESSION['namauser'] = $profile_</w:t>
      </w:r>
      <w:proofErr w:type="gramStart"/>
      <w:r w:rsidRPr="00CD057F">
        <w:rPr>
          <w:lang w:val="en-ID"/>
        </w:rPr>
        <w:t>user[</w:t>
      </w:r>
      <w:proofErr w:type="gramEnd"/>
      <w:r w:rsidRPr="00CD057F">
        <w:rPr>
          <w:lang w:val="en-ID"/>
        </w:rPr>
        <w:t>1];</w:t>
      </w:r>
    </w:p>
    <w:p w14:paraId="277A6A60" w14:textId="77777777" w:rsidR="00CD057F" w:rsidRPr="00CD057F" w:rsidRDefault="00CD057F" w:rsidP="00CD057F">
      <w:pPr>
        <w:pStyle w:val="ListParagraph"/>
        <w:rPr>
          <w:lang w:val="en-ID"/>
        </w:rPr>
      </w:pPr>
    </w:p>
    <w:p w14:paraId="1E4FBBDE"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t>// redirect halaman ke page1.php</w:t>
      </w:r>
    </w:p>
    <w:p w14:paraId="73E70910" w14:textId="77777777" w:rsidR="00CD057F" w:rsidRPr="00CD057F" w:rsidRDefault="00CD057F" w:rsidP="00CD057F">
      <w:pPr>
        <w:pStyle w:val="ListParagraph"/>
        <w:rPr>
          <w:lang w:val="en-ID"/>
        </w:rPr>
      </w:pPr>
      <w:r w:rsidRPr="00CD057F">
        <w:rPr>
          <w:lang w:val="en-ID"/>
        </w:rPr>
        <w:tab/>
      </w:r>
      <w:r w:rsidRPr="00CD057F">
        <w:rPr>
          <w:lang w:val="en-ID"/>
        </w:rPr>
        <w:tab/>
      </w:r>
      <w:r w:rsidRPr="00CD057F">
        <w:rPr>
          <w:lang w:val="en-ID"/>
        </w:rPr>
        <w:tab/>
      </w:r>
      <w:proofErr w:type="gramStart"/>
      <w:r w:rsidRPr="00CD057F">
        <w:rPr>
          <w:lang w:val="en-ID"/>
        </w:rPr>
        <w:t>header(</w:t>
      </w:r>
      <w:proofErr w:type="gramEnd"/>
      <w:r w:rsidRPr="00CD057F">
        <w:rPr>
          <w:lang w:val="en-ID"/>
        </w:rPr>
        <w:t>"Location: page1.php");</w:t>
      </w:r>
    </w:p>
    <w:p w14:paraId="0153ADB7" w14:textId="77777777" w:rsidR="00CD057F" w:rsidRPr="00CD057F" w:rsidRDefault="00CD057F" w:rsidP="00CD057F">
      <w:pPr>
        <w:pStyle w:val="ListParagraph"/>
        <w:rPr>
          <w:lang w:val="en-ID"/>
        </w:rPr>
      </w:pPr>
      <w:r w:rsidRPr="00CD057F">
        <w:rPr>
          <w:lang w:val="en-ID"/>
        </w:rPr>
        <w:tab/>
      </w:r>
      <w:r w:rsidRPr="00CD057F">
        <w:rPr>
          <w:lang w:val="en-ID"/>
        </w:rPr>
        <w:tab/>
        <w:t>}</w:t>
      </w:r>
    </w:p>
    <w:p w14:paraId="023C058C" w14:textId="77777777" w:rsidR="00CD057F" w:rsidRPr="00CD057F" w:rsidRDefault="00CD057F" w:rsidP="00CD057F">
      <w:pPr>
        <w:pStyle w:val="ListParagraph"/>
        <w:rPr>
          <w:lang w:val="en-ID"/>
        </w:rPr>
      </w:pPr>
      <w:r w:rsidRPr="00CD057F">
        <w:rPr>
          <w:lang w:val="en-ID"/>
        </w:rPr>
        <w:tab/>
        <w:t>}</w:t>
      </w:r>
    </w:p>
    <w:p w14:paraId="53AD8AF3" w14:textId="77777777" w:rsidR="00CD057F" w:rsidRPr="00CD057F" w:rsidRDefault="00CD057F" w:rsidP="00CD057F">
      <w:pPr>
        <w:pStyle w:val="ListParagraph"/>
        <w:rPr>
          <w:lang w:val="en-ID"/>
        </w:rPr>
      </w:pPr>
    </w:p>
    <w:p w14:paraId="43B86F5E" w14:textId="77777777" w:rsidR="00CD057F" w:rsidRPr="00CD057F" w:rsidRDefault="00CD057F" w:rsidP="00CD057F">
      <w:pPr>
        <w:pStyle w:val="ListParagraph"/>
        <w:rPr>
          <w:lang w:val="en-ID"/>
        </w:rPr>
      </w:pPr>
      <w:r w:rsidRPr="00CD057F">
        <w:rPr>
          <w:lang w:val="en-ID"/>
        </w:rPr>
        <w:tab/>
        <w:t>// jika tidak ada username dan password yg match</w:t>
      </w:r>
    </w:p>
    <w:p w14:paraId="159547A3" w14:textId="77777777" w:rsidR="00CD057F" w:rsidRPr="00CD057F" w:rsidRDefault="00CD057F" w:rsidP="00CD057F">
      <w:pPr>
        <w:pStyle w:val="ListParagraph"/>
        <w:rPr>
          <w:lang w:val="en-ID"/>
        </w:rPr>
      </w:pPr>
      <w:r w:rsidRPr="00CD057F">
        <w:rPr>
          <w:lang w:val="en-ID"/>
        </w:rPr>
        <w:tab/>
        <w:t>echo "&lt;h3&gt;Login gagal&lt;/h3&gt;";</w:t>
      </w:r>
    </w:p>
    <w:p w14:paraId="1AE9ED91" w14:textId="77777777" w:rsidR="00CD057F" w:rsidRPr="00CD057F" w:rsidRDefault="00CD057F" w:rsidP="00CD057F">
      <w:pPr>
        <w:pStyle w:val="ListParagraph"/>
        <w:rPr>
          <w:lang w:val="en-ID"/>
        </w:rPr>
      </w:pPr>
      <w:r w:rsidRPr="00CD057F">
        <w:rPr>
          <w:lang w:val="en-ID"/>
        </w:rPr>
        <w:tab/>
        <w:t>echo "&lt;p&gt;Silakan &lt;a href='form.html'&gt;login kembali&lt;/a&gt;&lt;/p&gt;";</w:t>
      </w:r>
    </w:p>
    <w:p w14:paraId="1B4B93BE" w14:textId="77777777" w:rsidR="00CD057F" w:rsidRPr="00CD057F" w:rsidRDefault="00CD057F" w:rsidP="00CD057F">
      <w:pPr>
        <w:pStyle w:val="ListParagraph"/>
        <w:rPr>
          <w:lang w:val="en-ID"/>
        </w:rPr>
      </w:pPr>
      <w:r w:rsidRPr="00CD057F">
        <w:rPr>
          <w:lang w:val="en-ID"/>
        </w:rPr>
        <w:t>}</w:t>
      </w:r>
    </w:p>
    <w:p w14:paraId="3D6F9F1D" w14:textId="77777777" w:rsidR="00CD057F" w:rsidRPr="00CD057F" w:rsidRDefault="00CD057F" w:rsidP="00CD057F">
      <w:pPr>
        <w:pStyle w:val="ListParagraph"/>
        <w:rPr>
          <w:lang w:val="en-ID"/>
        </w:rPr>
      </w:pPr>
    </w:p>
    <w:p w14:paraId="016609D6" w14:textId="7E37F31F" w:rsidR="00CD057F" w:rsidRDefault="00CD057F" w:rsidP="00CD057F">
      <w:pPr>
        <w:pStyle w:val="ListParagraph"/>
        <w:rPr>
          <w:lang w:val="en-ID"/>
        </w:rPr>
      </w:pPr>
      <w:r w:rsidRPr="00CD057F">
        <w:rPr>
          <w:lang w:val="en-ID"/>
        </w:rPr>
        <w:t>?&gt;</w:t>
      </w:r>
    </w:p>
    <w:p w14:paraId="056AF370" w14:textId="77777777" w:rsidR="00CD057F" w:rsidRDefault="00CD057F" w:rsidP="00CD057F">
      <w:pPr>
        <w:pStyle w:val="ListParagraph"/>
        <w:rPr>
          <w:lang w:val="en-ID"/>
        </w:rPr>
      </w:pPr>
    </w:p>
    <w:p w14:paraId="5DEC2537" w14:textId="559C7BC5" w:rsidR="00CD057F" w:rsidRDefault="00CD057F" w:rsidP="008A07A7">
      <w:pPr>
        <w:pStyle w:val="ListParagraph"/>
        <w:numPr>
          <w:ilvl w:val="0"/>
          <w:numId w:val="14"/>
        </w:numPr>
        <w:rPr>
          <w:lang w:val="en-ID"/>
        </w:rPr>
      </w:pPr>
      <w:r>
        <w:rPr>
          <w:lang w:val="en-ID"/>
        </w:rPr>
        <w:t>Buat beberapa halaman yang bisa diakses oleh user ketika berhasil login</w:t>
      </w:r>
    </w:p>
    <w:p w14:paraId="6F451F56" w14:textId="49D0203A" w:rsidR="00CD057F" w:rsidRDefault="00CD057F" w:rsidP="00CD057F">
      <w:pPr>
        <w:pStyle w:val="ListParagraph"/>
        <w:rPr>
          <w:lang w:val="en-ID"/>
        </w:rPr>
      </w:pPr>
    </w:p>
    <w:p w14:paraId="50711FD2" w14:textId="2AC6A5BE" w:rsidR="00CD057F" w:rsidRDefault="00CD057F" w:rsidP="00CD057F">
      <w:pPr>
        <w:pStyle w:val="ListParagraph"/>
        <w:rPr>
          <w:lang w:val="en-ID"/>
        </w:rPr>
      </w:pPr>
      <w:r>
        <w:rPr>
          <w:lang w:val="en-ID"/>
        </w:rPr>
        <w:t>page1.php</w:t>
      </w:r>
    </w:p>
    <w:p w14:paraId="5B7F0AFF" w14:textId="21D130D5" w:rsidR="00CD057F" w:rsidRDefault="00CD057F" w:rsidP="00CD057F">
      <w:pPr>
        <w:pStyle w:val="ListParagraph"/>
        <w:rPr>
          <w:lang w:val="en-ID"/>
        </w:rPr>
      </w:pPr>
    </w:p>
    <w:p w14:paraId="5AF68EAD" w14:textId="77777777" w:rsidR="00CD057F" w:rsidRPr="00CD057F" w:rsidRDefault="00CD057F" w:rsidP="00CD057F">
      <w:pPr>
        <w:pStyle w:val="ListParagraph"/>
        <w:rPr>
          <w:lang w:val="en-ID"/>
        </w:rPr>
      </w:pPr>
      <w:r w:rsidRPr="00CD057F">
        <w:rPr>
          <w:lang w:val="en-ID"/>
        </w:rPr>
        <w:t>&lt;?php</w:t>
      </w:r>
    </w:p>
    <w:p w14:paraId="3FCC6C20"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start(</w:t>
      </w:r>
      <w:proofErr w:type="gramEnd"/>
      <w:r w:rsidRPr="00CD057F">
        <w:rPr>
          <w:lang w:val="en-ID"/>
        </w:rPr>
        <w:t>);</w:t>
      </w:r>
    </w:p>
    <w:p w14:paraId="205CD9F9" w14:textId="77777777" w:rsidR="00CD057F" w:rsidRPr="00CD057F" w:rsidRDefault="00CD057F" w:rsidP="00CD057F">
      <w:pPr>
        <w:pStyle w:val="ListParagraph"/>
        <w:rPr>
          <w:lang w:val="en-ID"/>
        </w:rPr>
      </w:pPr>
    </w:p>
    <w:p w14:paraId="2522F0D6" w14:textId="77777777" w:rsidR="00CD057F" w:rsidRPr="00CD057F" w:rsidRDefault="00CD057F" w:rsidP="00CD057F">
      <w:pPr>
        <w:pStyle w:val="ListParagraph"/>
        <w:rPr>
          <w:lang w:val="en-ID"/>
        </w:rPr>
      </w:pPr>
      <w:r w:rsidRPr="00CD057F">
        <w:rPr>
          <w:lang w:val="en-ID"/>
        </w:rPr>
        <w:t>echo "&lt;h1&gt;Page 1&lt;/h1&gt;";</w:t>
      </w:r>
    </w:p>
    <w:p w14:paraId="487E113E" w14:textId="77777777" w:rsidR="00CD057F" w:rsidRPr="00CD057F" w:rsidRDefault="00CD057F" w:rsidP="00CD057F">
      <w:pPr>
        <w:pStyle w:val="ListParagraph"/>
        <w:rPr>
          <w:lang w:val="en-ID"/>
        </w:rPr>
      </w:pPr>
      <w:r w:rsidRPr="00CD057F">
        <w:rPr>
          <w:lang w:val="en-ID"/>
        </w:rPr>
        <w:t>// menampilkan nama lengkap usernya</w:t>
      </w:r>
    </w:p>
    <w:p w14:paraId="276846A6" w14:textId="77777777" w:rsidR="00CD057F" w:rsidRPr="00CD057F" w:rsidRDefault="00CD057F" w:rsidP="00CD057F">
      <w:pPr>
        <w:pStyle w:val="ListParagraph"/>
        <w:rPr>
          <w:lang w:val="en-ID"/>
        </w:rPr>
      </w:pPr>
      <w:r w:rsidRPr="00CD057F">
        <w:rPr>
          <w:lang w:val="en-ID"/>
        </w:rPr>
        <w:t xml:space="preserve">echo "&lt;p&gt;Selamat datang </w:t>
      </w:r>
      <w:proofErr w:type="gramStart"/>
      <w:r w:rsidRPr="00CD057F">
        <w:rPr>
          <w:lang w:val="en-ID"/>
        </w:rPr>
        <w:t>".$</w:t>
      </w:r>
      <w:proofErr w:type="gramEnd"/>
      <w:r w:rsidRPr="00CD057F">
        <w:rPr>
          <w:lang w:val="en-ID"/>
        </w:rPr>
        <w:t>_SESSION['namauser']."&lt;/p&gt;";</w:t>
      </w:r>
    </w:p>
    <w:p w14:paraId="666B20F3" w14:textId="77777777" w:rsidR="00CD057F" w:rsidRPr="00CD057F" w:rsidRDefault="00CD057F" w:rsidP="00CD057F">
      <w:pPr>
        <w:pStyle w:val="ListParagraph"/>
        <w:rPr>
          <w:lang w:val="en-ID"/>
        </w:rPr>
      </w:pPr>
    </w:p>
    <w:p w14:paraId="36DBF188" w14:textId="77777777" w:rsidR="00CD057F" w:rsidRPr="00CD057F" w:rsidRDefault="00CD057F" w:rsidP="00CD057F">
      <w:pPr>
        <w:pStyle w:val="ListParagraph"/>
        <w:rPr>
          <w:lang w:val="en-ID"/>
        </w:rPr>
      </w:pPr>
      <w:r w:rsidRPr="00CD057F">
        <w:rPr>
          <w:lang w:val="en-ID"/>
        </w:rPr>
        <w:t>echo "&lt;h2&gt;Menu Utama&lt;/h2&gt;";</w:t>
      </w:r>
    </w:p>
    <w:p w14:paraId="2ECDAD6C"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2382D8DC" w14:textId="77777777" w:rsidR="00CD057F" w:rsidRPr="00CD057F" w:rsidRDefault="00CD057F" w:rsidP="00CD057F">
      <w:pPr>
        <w:pStyle w:val="ListParagraph"/>
        <w:rPr>
          <w:lang w:val="en-ID"/>
        </w:rPr>
      </w:pPr>
    </w:p>
    <w:p w14:paraId="714B27CE" w14:textId="67D8343D" w:rsidR="00CD057F" w:rsidRDefault="00CD057F" w:rsidP="00CD057F">
      <w:pPr>
        <w:pStyle w:val="ListParagraph"/>
        <w:rPr>
          <w:lang w:val="en-ID"/>
        </w:rPr>
      </w:pPr>
      <w:r w:rsidRPr="00CD057F">
        <w:rPr>
          <w:lang w:val="en-ID"/>
        </w:rPr>
        <w:t>?&gt;</w:t>
      </w:r>
    </w:p>
    <w:p w14:paraId="6C58F52E" w14:textId="2BC2CA91" w:rsidR="00CD057F" w:rsidRDefault="00CD057F" w:rsidP="00CD057F">
      <w:pPr>
        <w:pStyle w:val="ListParagraph"/>
        <w:rPr>
          <w:lang w:val="en-ID"/>
        </w:rPr>
      </w:pPr>
    </w:p>
    <w:p w14:paraId="6AE1E308" w14:textId="70CD6995" w:rsidR="00CD057F" w:rsidRDefault="00CD057F" w:rsidP="00CD057F">
      <w:pPr>
        <w:pStyle w:val="ListParagraph"/>
        <w:rPr>
          <w:lang w:val="en-ID"/>
        </w:rPr>
      </w:pPr>
      <w:r>
        <w:rPr>
          <w:lang w:val="en-ID"/>
        </w:rPr>
        <w:t>page2.php</w:t>
      </w:r>
    </w:p>
    <w:p w14:paraId="01B7A37E" w14:textId="135879A2" w:rsidR="00CD057F" w:rsidRDefault="00CD057F" w:rsidP="00CD057F">
      <w:pPr>
        <w:pStyle w:val="ListParagraph"/>
        <w:rPr>
          <w:lang w:val="en-ID"/>
        </w:rPr>
      </w:pPr>
    </w:p>
    <w:p w14:paraId="6567D32F" w14:textId="77777777" w:rsidR="00CD057F" w:rsidRPr="00CD057F" w:rsidRDefault="00CD057F" w:rsidP="00CD057F">
      <w:pPr>
        <w:pStyle w:val="ListParagraph"/>
        <w:rPr>
          <w:lang w:val="en-ID"/>
        </w:rPr>
      </w:pPr>
      <w:r w:rsidRPr="00CD057F">
        <w:rPr>
          <w:lang w:val="en-ID"/>
        </w:rPr>
        <w:lastRenderedPageBreak/>
        <w:t>&lt;?php</w:t>
      </w:r>
    </w:p>
    <w:p w14:paraId="5B1DABD5"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start(</w:t>
      </w:r>
      <w:proofErr w:type="gramEnd"/>
      <w:r w:rsidRPr="00CD057F">
        <w:rPr>
          <w:lang w:val="en-ID"/>
        </w:rPr>
        <w:t>);</w:t>
      </w:r>
    </w:p>
    <w:p w14:paraId="1C55EA97" w14:textId="77777777" w:rsidR="00CD057F" w:rsidRPr="00CD057F" w:rsidRDefault="00CD057F" w:rsidP="00CD057F">
      <w:pPr>
        <w:pStyle w:val="ListParagraph"/>
        <w:rPr>
          <w:lang w:val="en-ID"/>
        </w:rPr>
      </w:pPr>
    </w:p>
    <w:p w14:paraId="27155F06" w14:textId="0BE05B7C" w:rsidR="00CD057F" w:rsidRPr="00CD057F" w:rsidRDefault="00CD057F" w:rsidP="00CD057F">
      <w:pPr>
        <w:pStyle w:val="ListParagraph"/>
        <w:rPr>
          <w:lang w:val="en-ID"/>
        </w:rPr>
      </w:pPr>
      <w:r w:rsidRPr="00CD057F">
        <w:rPr>
          <w:lang w:val="en-ID"/>
        </w:rPr>
        <w:t xml:space="preserve">echo "&lt;h1&gt;Page </w:t>
      </w:r>
      <w:r>
        <w:rPr>
          <w:lang w:val="en-ID"/>
        </w:rPr>
        <w:t>2</w:t>
      </w:r>
      <w:r w:rsidRPr="00CD057F">
        <w:rPr>
          <w:lang w:val="en-ID"/>
        </w:rPr>
        <w:t>&lt;/h1&gt;";</w:t>
      </w:r>
    </w:p>
    <w:p w14:paraId="79EB3D8C" w14:textId="77777777" w:rsidR="00CD057F" w:rsidRPr="00CD057F" w:rsidRDefault="00CD057F" w:rsidP="00CD057F">
      <w:pPr>
        <w:pStyle w:val="ListParagraph"/>
        <w:rPr>
          <w:lang w:val="en-ID"/>
        </w:rPr>
      </w:pPr>
      <w:r w:rsidRPr="00CD057F">
        <w:rPr>
          <w:lang w:val="en-ID"/>
        </w:rPr>
        <w:t>// menampilkan nama lengkap usernya</w:t>
      </w:r>
    </w:p>
    <w:p w14:paraId="50A511EE" w14:textId="77777777" w:rsidR="00CD057F" w:rsidRPr="00CD057F" w:rsidRDefault="00CD057F" w:rsidP="00CD057F">
      <w:pPr>
        <w:pStyle w:val="ListParagraph"/>
        <w:rPr>
          <w:lang w:val="en-ID"/>
        </w:rPr>
      </w:pPr>
      <w:r w:rsidRPr="00CD057F">
        <w:rPr>
          <w:lang w:val="en-ID"/>
        </w:rPr>
        <w:t xml:space="preserve">echo "&lt;p&gt;Selamat datang </w:t>
      </w:r>
      <w:proofErr w:type="gramStart"/>
      <w:r w:rsidRPr="00CD057F">
        <w:rPr>
          <w:lang w:val="en-ID"/>
        </w:rPr>
        <w:t>".$</w:t>
      </w:r>
      <w:proofErr w:type="gramEnd"/>
      <w:r w:rsidRPr="00CD057F">
        <w:rPr>
          <w:lang w:val="en-ID"/>
        </w:rPr>
        <w:t>_SESSION['namauser']."&lt;/p&gt;";</w:t>
      </w:r>
    </w:p>
    <w:p w14:paraId="67ADAADB" w14:textId="77777777" w:rsidR="00CD057F" w:rsidRPr="00CD057F" w:rsidRDefault="00CD057F" w:rsidP="00CD057F">
      <w:pPr>
        <w:pStyle w:val="ListParagraph"/>
        <w:rPr>
          <w:lang w:val="en-ID"/>
        </w:rPr>
      </w:pPr>
    </w:p>
    <w:p w14:paraId="0C8073C5" w14:textId="77777777" w:rsidR="00CD057F" w:rsidRPr="00CD057F" w:rsidRDefault="00CD057F" w:rsidP="00CD057F">
      <w:pPr>
        <w:pStyle w:val="ListParagraph"/>
        <w:rPr>
          <w:lang w:val="en-ID"/>
        </w:rPr>
      </w:pPr>
      <w:r w:rsidRPr="00CD057F">
        <w:rPr>
          <w:lang w:val="en-ID"/>
        </w:rPr>
        <w:t>echo "&lt;h2&gt;Menu Utama&lt;/h2&gt;";</w:t>
      </w:r>
    </w:p>
    <w:p w14:paraId="36E608BC"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31E9E8AB" w14:textId="77777777" w:rsidR="00CD057F" w:rsidRPr="00CD057F" w:rsidRDefault="00CD057F" w:rsidP="00CD057F">
      <w:pPr>
        <w:pStyle w:val="ListParagraph"/>
        <w:rPr>
          <w:lang w:val="en-ID"/>
        </w:rPr>
      </w:pPr>
    </w:p>
    <w:p w14:paraId="443F031C" w14:textId="39226456" w:rsidR="00CD057F" w:rsidRDefault="00CD057F" w:rsidP="00CD057F">
      <w:pPr>
        <w:pStyle w:val="ListParagraph"/>
        <w:rPr>
          <w:lang w:val="en-ID"/>
        </w:rPr>
      </w:pPr>
      <w:r w:rsidRPr="00CD057F">
        <w:rPr>
          <w:lang w:val="en-ID"/>
        </w:rPr>
        <w:t>?&gt;</w:t>
      </w:r>
    </w:p>
    <w:p w14:paraId="77700B3C" w14:textId="206BEE64" w:rsidR="00CD057F" w:rsidRDefault="00CD057F" w:rsidP="00CD057F">
      <w:pPr>
        <w:pStyle w:val="ListParagraph"/>
        <w:rPr>
          <w:lang w:val="en-ID"/>
        </w:rPr>
      </w:pPr>
    </w:p>
    <w:p w14:paraId="67A533E3" w14:textId="7C8E6141" w:rsidR="00CD057F" w:rsidRDefault="00CD057F" w:rsidP="00CD057F">
      <w:pPr>
        <w:pStyle w:val="ListParagraph"/>
        <w:rPr>
          <w:lang w:val="en-ID"/>
        </w:rPr>
      </w:pPr>
      <w:r>
        <w:rPr>
          <w:lang w:val="en-ID"/>
        </w:rPr>
        <w:t>page3.php</w:t>
      </w:r>
    </w:p>
    <w:p w14:paraId="7D35E828" w14:textId="181835F4" w:rsidR="00CD057F" w:rsidRDefault="00CD057F" w:rsidP="00CD057F">
      <w:pPr>
        <w:pStyle w:val="ListParagraph"/>
        <w:rPr>
          <w:lang w:val="en-ID"/>
        </w:rPr>
      </w:pPr>
    </w:p>
    <w:p w14:paraId="2149C664" w14:textId="77777777" w:rsidR="00CD057F" w:rsidRPr="00CD057F" w:rsidRDefault="00CD057F" w:rsidP="00CD057F">
      <w:pPr>
        <w:pStyle w:val="ListParagraph"/>
        <w:rPr>
          <w:lang w:val="en-ID"/>
        </w:rPr>
      </w:pPr>
      <w:r w:rsidRPr="00CD057F">
        <w:rPr>
          <w:lang w:val="en-ID"/>
        </w:rPr>
        <w:t>&lt;?php</w:t>
      </w:r>
    </w:p>
    <w:p w14:paraId="264CA167"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start(</w:t>
      </w:r>
      <w:proofErr w:type="gramEnd"/>
      <w:r w:rsidRPr="00CD057F">
        <w:rPr>
          <w:lang w:val="en-ID"/>
        </w:rPr>
        <w:t>);</w:t>
      </w:r>
    </w:p>
    <w:p w14:paraId="64D8B34C" w14:textId="77777777" w:rsidR="00CD057F" w:rsidRPr="00CD057F" w:rsidRDefault="00CD057F" w:rsidP="00CD057F">
      <w:pPr>
        <w:pStyle w:val="ListParagraph"/>
        <w:rPr>
          <w:lang w:val="en-ID"/>
        </w:rPr>
      </w:pPr>
    </w:p>
    <w:p w14:paraId="6863645E" w14:textId="252E4B5B" w:rsidR="00CD057F" w:rsidRPr="00CD057F" w:rsidRDefault="00CD057F" w:rsidP="00CD057F">
      <w:pPr>
        <w:pStyle w:val="ListParagraph"/>
        <w:rPr>
          <w:lang w:val="en-ID"/>
        </w:rPr>
      </w:pPr>
      <w:r w:rsidRPr="00CD057F">
        <w:rPr>
          <w:lang w:val="en-ID"/>
        </w:rPr>
        <w:t xml:space="preserve">echo "&lt;h1&gt;Page </w:t>
      </w:r>
      <w:r>
        <w:rPr>
          <w:lang w:val="en-ID"/>
        </w:rPr>
        <w:t>3</w:t>
      </w:r>
      <w:r w:rsidRPr="00CD057F">
        <w:rPr>
          <w:lang w:val="en-ID"/>
        </w:rPr>
        <w:t>&lt;/h1&gt;";</w:t>
      </w:r>
    </w:p>
    <w:p w14:paraId="480E4A5B" w14:textId="77777777" w:rsidR="00CD057F" w:rsidRPr="00CD057F" w:rsidRDefault="00CD057F" w:rsidP="00CD057F">
      <w:pPr>
        <w:pStyle w:val="ListParagraph"/>
        <w:rPr>
          <w:lang w:val="en-ID"/>
        </w:rPr>
      </w:pPr>
      <w:r w:rsidRPr="00CD057F">
        <w:rPr>
          <w:lang w:val="en-ID"/>
        </w:rPr>
        <w:t>// menampilkan nama lengkap usernya</w:t>
      </w:r>
    </w:p>
    <w:p w14:paraId="67476796" w14:textId="77777777" w:rsidR="00CD057F" w:rsidRPr="00CD057F" w:rsidRDefault="00CD057F" w:rsidP="00CD057F">
      <w:pPr>
        <w:pStyle w:val="ListParagraph"/>
        <w:rPr>
          <w:lang w:val="en-ID"/>
        </w:rPr>
      </w:pPr>
      <w:r w:rsidRPr="00CD057F">
        <w:rPr>
          <w:lang w:val="en-ID"/>
        </w:rPr>
        <w:t xml:space="preserve">echo "&lt;p&gt;Selamat datang </w:t>
      </w:r>
      <w:proofErr w:type="gramStart"/>
      <w:r w:rsidRPr="00CD057F">
        <w:rPr>
          <w:lang w:val="en-ID"/>
        </w:rPr>
        <w:t>".$</w:t>
      </w:r>
      <w:proofErr w:type="gramEnd"/>
      <w:r w:rsidRPr="00CD057F">
        <w:rPr>
          <w:lang w:val="en-ID"/>
        </w:rPr>
        <w:t>_SESSION['namauser']."&lt;/p&gt;";</w:t>
      </w:r>
    </w:p>
    <w:p w14:paraId="395DE03A" w14:textId="77777777" w:rsidR="00CD057F" w:rsidRPr="00CD057F" w:rsidRDefault="00CD057F" w:rsidP="00CD057F">
      <w:pPr>
        <w:pStyle w:val="ListParagraph"/>
        <w:rPr>
          <w:lang w:val="en-ID"/>
        </w:rPr>
      </w:pPr>
    </w:p>
    <w:p w14:paraId="616FD8C6" w14:textId="77777777" w:rsidR="00CD057F" w:rsidRPr="00CD057F" w:rsidRDefault="00CD057F" w:rsidP="00CD057F">
      <w:pPr>
        <w:pStyle w:val="ListParagraph"/>
        <w:rPr>
          <w:lang w:val="en-ID"/>
        </w:rPr>
      </w:pPr>
      <w:r w:rsidRPr="00CD057F">
        <w:rPr>
          <w:lang w:val="en-ID"/>
        </w:rPr>
        <w:t>echo "&lt;h2&gt;Menu Utama&lt;/h2&gt;";</w:t>
      </w:r>
    </w:p>
    <w:p w14:paraId="1ADC1D9E" w14:textId="77777777" w:rsidR="00CD057F" w:rsidRPr="00CD057F" w:rsidRDefault="00CD057F" w:rsidP="00CD057F">
      <w:pPr>
        <w:pStyle w:val="ListParagraph"/>
        <w:rPr>
          <w:lang w:val="en-ID"/>
        </w:rPr>
      </w:pPr>
      <w:r w:rsidRPr="00CD057F">
        <w:rPr>
          <w:lang w:val="en-ID"/>
        </w:rPr>
        <w:t>echo "&lt;p&gt;&lt;a href='page1.php'&gt;Page 1&lt;/a&gt; | &lt;a href='page2.php'&gt;Page 2&lt;/a&gt; | &lt;a href='page3.php'&gt;Page 3&lt;/a&gt; | &lt;a href='logout.php'&gt;Logout&lt;/a&gt;&lt;/p&gt;";</w:t>
      </w:r>
    </w:p>
    <w:p w14:paraId="0968E947" w14:textId="77777777" w:rsidR="00CD057F" w:rsidRPr="00CD057F" w:rsidRDefault="00CD057F" w:rsidP="00CD057F">
      <w:pPr>
        <w:pStyle w:val="ListParagraph"/>
        <w:rPr>
          <w:lang w:val="en-ID"/>
        </w:rPr>
      </w:pPr>
    </w:p>
    <w:p w14:paraId="73DA8903" w14:textId="7C0DA39E" w:rsidR="00CD057F" w:rsidRDefault="00CD057F" w:rsidP="00CD057F">
      <w:pPr>
        <w:pStyle w:val="ListParagraph"/>
        <w:rPr>
          <w:lang w:val="en-ID"/>
        </w:rPr>
      </w:pPr>
      <w:r w:rsidRPr="00CD057F">
        <w:rPr>
          <w:lang w:val="en-ID"/>
        </w:rPr>
        <w:t>?&gt;</w:t>
      </w:r>
    </w:p>
    <w:p w14:paraId="324AE221" w14:textId="77777777" w:rsidR="00CD057F" w:rsidRDefault="00CD057F" w:rsidP="00CD057F">
      <w:pPr>
        <w:pStyle w:val="ListParagraph"/>
        <w:rPr>
          <w:lang w:val="en-ID"/>
        </w:rPr>
      </w:pPr>
    </w:p>
    <w:p w14:paraId="0A50B781" w14:textId="6358240B" w:rsidR="00CD057F" w:rsidRDefault="00CD057F" w:rsidP="008A07A7">
      <w:pPr>
        <w:pStyle w:val="ListParagraph"/>
        <w:numPr>
          <w:ilvl w:val="0"/>
          <w:numId w:val="14"/>
        </w:numPr>
        <w:rPr>
          <w:lang w:val="en-ID"/>
        </w:rPr>
      </w:pPr>
      <w:r>
        <w:rPr>
          <w:lang w:val="en-ID"/>
        </w:rPr>
        <w:t>Buat script untuk logoutnya</w:t>
      </w:r>
    </w:p>
    <w:p w14:paraId="476BB866" w14:textId="0A8E0B4E" w:rsidR="00CD057F" w:rsidRDefault="00CD057F" w:rsidP="00CD057F">
      <w:pPr>
        <w:pStyle w:val="ListParagraph"/>
        <w:rPr>
          <w:lang w:val="en-ID"/>
        </w:rPr>
      </w:pPr>
    </w:p>
    <w:p w14:paraId="0654788B" w14:textId="6D3BDE1D" w:rsidR="00CD057F" w:rsidRDefault="00CD057F" w:rsidP="00CD057F">
      <w:pPr>
        <w:pStyle w:val="ListParagraph"/>
        <w:rPr>
          <w:lang w:val="en-ID"/>
        </w:rPr>
      </w:pPr>
      <w:r>
        <w:rPr>
          <w:lang w:val="en-ID"/>
        </w:rPr>
        <w:t>logout.php</w:t>
      </w:r>
    </w:p>
    <w:p w14:paraId="2CC4DFB8" w14:textId="17C75FF3" w:rsidR="00CD057F" w:rsidRDefault="00CD057F" w:rsidP="00CD057F">
      <w:pPr>
        <w:pStyle w:val="ListParagraph"/>
        <w:rPr>
          <w:lang w:val="en-ID"/>
        </w:rPr>
      </w:pPr>
    </w:p>
    <w:p w14:paraId="4C43C9CD" w14:textId="77777777" w:rsidR="00CD057F" w:rsidRPr="00CD057F" w:rsidRDefault="00CD057F" w:rsidP="00CD057F">
      <w:pPr>
        <w:pStyle w:val="ListParagraph"/>
        <w:rPr>
          <w:lang w:val="en-ID"/>
        </w:rPr>
      </w:pPr>
      <w:r w:rsidRPr="00CD057F">
        <w:rPr>
          <w:lang w:val="en-ID"/>
        </w:rPr>
        <w:t>&lt;?php</w:t>
      </w:r>
    </w:p>
    <w:p w14:paraId="5FA18DCB" w14:textId="77777777" w:rsidR="00CD057F" w:rsidRPr="00CD057F" w:rsidRDefault="00CD057F" w:rsidP="00CD057F">
      <w:pPr>
        <w:pStyle w:val="ListParagraph"/>
        <w:rPr>
          <w:lang w:val="en-ID"/>
        </w:rPr>
      </w:pPr>
    </w:p>
    <w:p w14:paraId="53C99A28"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start(</w:t>
      </w:r>
      <w:proofErr w:type="gramEnd"/>
      <w:r w:rsidRPr="00CD057F">
        <w:rPr>
          <w:lang w:val="en-ID"/>
        </w:rPr>
        <w:t>);</w:t>
      </w:r>
    </w:p>
    <w:p w14:paraId="782BE292" w14:textId="77777777" w:rsidR="00CD057F" w:rsidRPr="00CD057F" w:rsidRDefault="00CD057F" w:rsidP="00CD057F">
      <w:pPr>
        <w:pStyle w:val="ListParagraph"/>
        <w:rPr>
          <w:lang w:val="en-ID"/>
        </w:rPr>
      </w:pPr>
    </w:p>
    <w:p w14:paraId="469FE669" w14:textId="77777777" w:rsidR="00CD057F" w:rsidRPr="00CD057F" w:rsidRDefault="00CD057F" w:rsidP="00CD057F">
      <w:pPr>
        <w:pStyle w:val="ListParagraph"/>
        <w:rPr>
          <w:lang w:val="en-ID"/>
        </w:rPr>
      </w:pPr>
      <w:r w:rsidRPr="00CD057F">
        <w:rPr>
          <w:lang w:val="en-ID"/>
        </w:rPr>
        <w:t>// hapus semua session</w:t>
      </w:r>
    </w:p>
    <w:p w14:paraId="7F572F38" w14:textId="77777777" w:rsidR="00CD057F" w:rsidRPr="00CD057F" w:rsidRDefault="00CD057F" w:rsidP="00CD057F">
      <w:pPr>
        <w:pStyle w:val="ListParagraph"/>
        <w:rPr>
          <w:lang w:val="en-ID"/>
        </w:rPr>
      </w:pPr>
      <w:r w:rsidRPr="00CD057F">
        <w:rPr>
          <w:lang w:val="en-ID"/>
        </w:rPr>
        <w:t>session_</w:t>
      </w:r>
      <w:proofErr w:type="gramStart"/>
      <w:r w:rsidRPr="00CD057F">
        <w:rPr>
          <w:lang w:val="en-ID"/>
        </w:rPr>
        <w:t>destroy(</w:t>
      </w:r>
      <w:proofErr w:type="gramEnd"/>
      <w:r w:rsidRPr="00CD057F">
        <w:rPr>
          <w:lang w:val="en-ID"/>
        </w:rPr>
        <w:t>);</w:t>
      </w:r>
    </w:p>
    <w:p w14:paraId="4EBB78D2" w14:textId="77777777" w:rsidR="00CD057F" w:rsidRPr="00CD057F" w:rsidRDefault="00CD057F" w:rsidP="00CD057F">
      <w:pPr>
        <w:pStyle w:val="ListParagraph"/>
        <w:rPr>
          <w:lang w:val="en-ID"/>
        </w:rPr>
      </w:pPr>
      <w:r w:rsidRPr="00CD057F">
        <w:rPr>
          <w:lang w:val="en-ID"/>
        </w:rPr>
        <w:t>// redirect ke halaman login</w:t>
      </w:r>
    </w:p>
    <w:p w14:paraId="0916E556" w14:textId="77777777" w:rsidR="00CD057F" w:rsidRPr="00CD057F" w:rsidRDefault="00CD057F" w:rsidP="00CD057F">
      <w:pPr>
        <w:pStyle w:val="ListParagraph"/>
        <w:rPr>
          <w:lang w:val="en-ID"/>
        </w:rPr>
      </w:pPr>
      <w:proofErr w:type="gramStart"/>
      <w:r w:rsidRPr="00CD057F">
        <w:rPr>
          <w:lang w:val="en-ID"/>
        </w:rPr>
        <w:t>header(</w:t>
      </w:r>
      <w:proofErr w:type="gramEnd"/>
      <w:r w:rsidRPr="00CD057F">
        <w:rPr>
          <w:lang w:val="en-ID"/>
        </w:rPr>
        <w:t>"Location: form.html");</w:t>
      </w:r>
    </w:p>
    <w:p w14:paraId="4E68CDF0" w14:textId="77777777" w:rsidR="00CD057F" w:rsidRPr="00CD057F" w:rsidRDefault="00CD057F" w:rsidP="00CD057F">
      <w:pPr>
        <w:pStyle w:val="ListParagraph"/>
        <w:rPr>
          <w:lang w:val="en-ID"/>
        </w:rPr>
      </w:pPr>
    </w:p>
    <w:p w14:paraId="56B8B967" w14:textId="25B144C9" w:rsidR="00CD057F" w:rsidRDefault="00CD057F" w:rsidP="00CD057F">
      <w:pPr>
        <w:pStyle w:val="ListParagraph"/>
        <w:rPr>
          <w:lang w:val="en-ID"/>
        </w:rPr>
      </w:pPr>
      <w:r w:rsidRPr="00CD057F">
        <w:rPr>
          <w:lang w:val="en-ID"/>
        </w:rPr>
        <w:t>?&gt;</w:t>
      </w:r>
    </w:p>
    <w:p w14:paraId="4FFDA67A" w14:textId="77777777" w:rsidR="00CD057F" w:rsidRDefault="00CD057F" w:rsidP="00CD057F">
      <w:pPr>
        <w:pStyle w:val="ListParagraph"/>
        <w:rPr>
          <w:lang w:val="en-ID"/>
        </w:rPr>
      </w:pPr>
    </w:p>
    <w:p w14:paraId="5CBEA0DC" w14:textId="77777777" w:rsidR="000B3C3A" w:rsidRDefault="00CD057F" w:rsidP="008A07A7">
      <w:pPr>
        <w:pStyle w:val="ListParagraph"/>
        <w:numPr>
          <w:ilvl w:val="0"/>
          <w:numId w:val="14"/>
        </w:numPr>
        <w:rPr>
          <w:lang w:val="en-ID"/>
        </w:rPr>
      </w:pPr>
      <w:r>
        <w:rPr>
          <w:lang w:val="en-ID"/>
        </w:rPr>
        <w:t>Selanjutnya coba jalankan script di atas mulai dari form loginnya! Apakah script dapat berjalan dengan baik, khususnya perhatikan konsistensi nama user yang tampil di setiap halaman page1, page2, dan page3 nya. Apakah nama user yang muncul tersebut sesuai dengan profile username yang login?</w:t>
      </w:r>
      <w:r w:rsidR="000B3C3A">
        <w:rPr>
          <w:lang w:val="en-ID"/>
        </w:rPr>
        <w:br/>
        <w:t>Nama user yang muncul di halaman page1, page2, dan page3 adalah sama.</w:t>
      </w:r>
      <w:r w:rsidR="000B3C3A">
        <w:rPr>
          <w:lang w:val="en-ID"/>
        </w:rPr>
        <w:br/>
        <w:t>Berikut screenshot output halaman login</w:t>
      </w:r>
      <w:r w:rsidR="000B3C3A">
        <w:rPr>
          <w:lang w:val="en-ID"/>
        </w:rPr>
        <w:br/>
      </w:r>
      <w:r w:rsidR="000B3C3A">
        <w:rPr>
          <w:noProof/>
        </w:rPr>
        <w:drawing>
          <wp:inline distT="0" distB="0" distL="0" distR="0" wp14:anchorId="2D52DAC1" wp14:editId="5C30091E">
            <wp:extent cx="5943600" cy="86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74059"/>
                    <a:stretch/>
                  </pic:blipFill>
                  <pic:spPr bwMode="auto">
                    <a:xfrm>
                      <a:off x="0" y="0"/>
                      <a:ext cx="5943600" cy="866775"/>
                    </a:xfrm>
                    <a:prstGeom prst="rect">
                      <a:avLst/>
                    </a:prstGeom>
                    <a:ln>
                      <a:noFill/>
                    </a:ln>
                    <a:extLst>
                      <a:ext uri="{53640926-AAD7-44D8-BBD7-CCE9431645EC}">
                        <a14:shadowObscured xmlns:a14="http://schemas.microsoft.com/office/drawing/2010/main"/>
                      </a:ext>
                    </a:extLst>
                  </pic:spPr>
                </pic:pic>
              </a:graphicData>
            </a:graphic>
          </wp:inline>
        </w:drawing>
      </w:r>
      <w:r w:rsidR="000B3C3A">
        <w:rPr>
          <w:lang w:val="en-ID"/>
        </w:rPr>
        <w:br/>
        <w:t>Berikut screenshot output halaman page1</w:t>
      </w:r>
      <w:r w:rsidR="000B3C3A">
        <w:rPr>
          <w:lang w:val="en-ID"/>
        </w:rPr>
        <w:br/>
      </w:r>
      <w:r w:rsidR="000B3C3A">
        <w:rPr>
          <w:noProof/>
        </w:rPr>
        <w:drawing>
          <wp:inline distT="0" distB="0" distL="0" distR="0" wp14:anchorId="5808639C" wp14:editId="4F5C441B">
            <wp:extent cx="5943600"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61802"/>
                    <a:stretch/>
                  </pic:blipFill>
                  <pic:spPr bwMode="auto">
                    <a:xfrm>
                      <a:off x="0" y="0"/>
                      <a:ext cx="5943600" cy="1276350"/>
                    </a:xfrm>
                    <a:prstGeom prst="rect">
                      <a:avLst/>
                    </a:prstGeom>
                    <a:ln>
                      <a:noFill/>
                    </a:ln>
                    <a:extLst>
                      <a:ext uri="{53640926-AAD7-44D8-BBD7-CCE9431645EC}">
                        <a14:shadowObscured xmlns:a14="http://schemas.microsoft.com/office/drawing/2010/main"/>
                      </a:ext>
                    </a:extLst>
                  </pic:spPr>
                </pic:pic>
              </a:graphicData>
            </a:graphic>
          </wp:inline>
        </w:drawing>
      </w:r>
      <w:r w:rsidR="000B3C3A">
        <w:rPr>
          <w:lang w:val="en-ID"/>
        </w:rPr>
        <w:br/>
      </w:r>
      <w:r w:rsidR="000B3C3A">
        <w:rPr>
          <w:noProof/>
        </w:rPr>
        <w:drawing>
          <wp:inline distT="0" distB="0" distL="0" distR="0" wp14:anchorId="279C8656" wp14:editId="5B8CDFF2">
            <wp:extent cx="5943600"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61802"/>
                    <a:stretch/>
                  </pic:blipFill>
                  <pic:spPr bwMode="auto">
                    <a:xfrm>
                      <a:off x="0" y="0"/>
                      <a:ext cx="5943600" cy="1276350"/>
                    </a:xfrm>
                    <a:prstGeom prst="rect">
                      <a:avLst/>
                    </a:prstGeom>
                    <a:ln>
                      <a:noFill/>
                    </a:ln>
                    <a:extLst>
                      <a:ext uri="{53640926-AAD7-44D8-BBD7-CCE9431645EC}">
                        <a14:shadowObscured xmlns:a14="http://schemas.microsoft.com/office/drawing/2010/main"/>
                      </a:ext>
                    </a:extLst>
                  </pic:spPr>
                </pic:pic>
              </a:graphicData>
            </a:graphic>
          </wp:inline>
        </w:drawing>
      </w:r>
    </w:p>
    <w:p w14:paraId="19D68329" w14:textId="5B8F0A48" w:rsidR="00CD057F" w:rsidRDefault="000B3C3A" w:rsidP="00CD057F">
      <w:pPr>
        <w:pStyle w:val="ListParagraph"/>
        <w:rPr>
          <w:lang w:val="en-ID"/>
        </w:rPr>
      </w:pPr>
      <w:r>
        <w:rPr>
          <w:noProof/>
        </w:rPr>
        <w:drawing>
          <wp:inline distT="0" distB="0" distL="0" distR="0" wp14:anchorId="351AAC20" wp14:editId="0D41F31C">
            <wp:extent cx="5943600" cy="1485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5530"/>
                    <a:stretch/>
                  </pic:blipFill>
                  <pic:spPr bwMode="auto">
                    <a:xfrm>
                      <a:off x="0" y="0"/>
                      <a:ext cx="5943600" cy="1485900"/>
                    </a:xfrm>
                    <a:prstGeom prst="rect">
                      <a:avLst/>
                    </a:prstGeom>
                    <a:ln>
                      <a:noFill/>
                    </a:ln>
                    <a:extLst>
                      <a:ext uri="{53640926-AAD7-44D8-BBD7-CCE9431645EC}">
                        <a14:shadowObscured xmlns:a14="http://schemas.microsoft.com/office/drawing/2010/main"/>
                      </a:ext>
                    </a:extLst>
                  </pic:spPr>
                </pic:pic>
              </a:graphicData>
            </a:graphic>
          </wp:inline>
        </w:drawing>
      </w:r>
    </w:p>
    <w:p w14:paraId="6654C9EE" w14:textId="11275030" w:rsidR="00CD057F" w:rsidRPr="008A07A7" w:rsidRDefault="00CD057F" w:rsidP="008A07A7">
      <w:pPr>
        <w:pStyle w:val="ListParagraph"/>
        <w:numPr>
          <w:ilvl w:val="0"/>
          <w:numId w:val="14"/>
        </w:numPr>
        <w:rPr>
          <w:lang w:val="en-ID"/>
        </w:rPr>
      </w:pPr>
      <w:r>
        <w:rPr>
          <w:lang w:val="en-ID"/>
        </w:rPr>
        <w:t>Jika script sudah berjalan dengan baik, maka selanjutnya lakukan logout. Kemudian coba</w:t>
      </w:r>
      <w:r w:rsidR="00C71C67">
        <w:rPr>
          <w:lang w:val="en-ID"/>
        </w:rPr>
        <w:t>lah</w:t>
      </w:r>
      <w:r>
        <w:rPr>
          <w:lang w:val="en-ID"/>
        </w:rPr>
        <w:t xml:space="preserve"> langsung mengakses halaman page1, page2, dan page3 via URL browser tanpa harus login terlebih dahulu.</w:t>
      </w:r>
      <w:r w:rsidR="00C71C67">
        <w:rPr>
          <w:lang w:val="en-ID"/>
        </w:rPr>
        <w:t xml:space="preserve"> Apakah konten dari ketiga halaman tersebut dapat muncul (muncul kata ‘Selamat Datang’, dan menu-menu navigasinya)? Jika masih muncul maka berarti ada bug, sehingga kita harus menutup celahnya untuk mencegah proses by pass ke halaman tertentu tanpa login. </w:t>
      </w:r>
      <w:r w:rsidR="000B3C3A">
        <w:rPr>
          <w:lang w:val="en-ID"/>
        </w:rPr>
        <w:br/>
        <w:t>Setelah dilogout, ternyata masih bisa kembali ke halaman sebelumnya tanpa login, namun terdapat tulisan error.</w:t>
      </w:r>
    </w:p>
    <w:p w14:paraId="5B439FAE" w14:textId="15E13EEA" w:rsidR="000C4EA5" w:rsidRDefault="0009695B" w:rsidP="0009695B">
      <w:pPr>
        <w:pStyle w:val="Heading2"/>
        <w:rPr>
          <w:lang w:val="en-ID"/>
        </w:rPr>
      </w:pPr>
      <w:r>
        <w:rPr>
          <w:lang w:val="en-ID"/>
        </w:rPr>
        <w:lastRenderedPageBreak/>
        <w:t xml:space="preserve">Kegiatan 2 </w:t>
      </w:r>
      <w:r w:rsidR="00C71C67">
        <w:rPr>
          <w:lang w:val="en-ID"/>
        </w:rPr>
        <w:t>– Login Sederhana Bag. 2</w:t>
      </w:r>
    </w:p>
    <w:p w14:paraId="0125AF7C" w14:textId="5313A3CB" w:rsidR="00675221" w:rsidRDefault="00675221" w:rsidP="0009695B">
      <w:pPr>
        <w:rPr>
          <w:lang w:val="en-ID"/>
        </w:rPr>
      </w:pPr>
      <w:r>
        <w:rPr>
          <w:lang w:val="en-ID"/>
        </w:rPr>
        <w:t>Pada kegiatan 1 di atas, kita sudah berhasil membuat mekanisme login ke dalam sebuah aplikasi web. Namun, permasalahannya adalah masih adanya bug yang memungkinkan pengunjung web bisa melakukan by pass ke dalam halaman tertentu tanpa melalui proses login. Oleh karena itu di Kegiatan 2 ini akan dilakukan penutupan celah tersebut dengan menggunakan pengecekan session.</w:t>
      </w:r>
    </w:p>
    <w:p w14:paraId="337F867A" w14:textId="575033E2" w:rsidR="00675221" w:rsidRDefault="00675221" w:rsidP="00675221">
      <w:pPr>
        <w:pStyle w:val="ListParagraph"/>
        <w:numPr>
          <w:ilvl w:val="0"/>
          <w:numId w:val="15"/>
        </w:numPr>
        <w:rPr>
          <w:lang w:val="en-ID"/>
        </w:rPr>
      </w:pPr>
      <w:r>
        <w:rPr>
          <w:lang w:val="en-ID"/>
        </w:rPr>
        <w:t xml:space="preserve">Buatlah script untuk mengecek keberadaan session $_SESSION[‘namauser’] </w:t>
      </w:r>
    </w:p>
    <w:p w14:paraId="3AE34C0E" w14:textId="3CE97E97" w:rsidR="00675221" w:rsidRDefault="00675221" w:rsidP="00675221">
      <w:pPr>
        <w:pStyle w:val="ListParagraph"/>
        <w:rPr>
          <w:lang w:val="en-ID"/>
        </w:rPr>
      </w:pPr>
    </w:p>
    <w:p w14:paraId="64AA47F6" w14:textId="3B526838" w:rsidR="00675221" w:rsidRDefault="00675221" w:rsidP="00675221">
      <w:pPr>
        <w:pStyle w:val="ListParagraph"/>
        <w:rPr>
          <w:lang w:val="en-ID"/>
        </w:rPr>
      </w:pPr>
      <w:r>
        <w:rPr>
          <w:lang w:val="en-ID"/>
        </w:rPr>
        <w:t>cek.php</w:t>
      </w:r>
    </w:p>
    <w:p w14:paraId="18C0E207" w14:textId="6375031C" w:rsidR="00675221" w:rsidRDefault="00675221" w:rsidP="00675221">
      <w:pPr>
        <w:pStyle w:val="ListParagraph"/>
        <w:rPr>
          <w:lang w:val="en-ID"/>
        </w:rPr>
      </w:pPr>
    </w:p>
    <w:p w14:paraId="4AAD0FD9" w14:textId="77777777" w:rsidR="00675221" w:rsidRPr="00675221" w:rsidRDefault="00675221" w:rsidP="00675221">
      <w:pPr>
        <w:pStyle w:val="ListParagraph"/>
        <w:rPr>
          <w:lang w:val="en-ID"/>
        </w:rPr>
      </w:pPr>
      <w:r w:rsidRPr="00675221">
        <w:rPr>
          <w:lang w:val="en-ID"/>
        </w:rPr>
        <w:t>&lt;?php</w:t>
      </w:r>
    </w:p>
    <w:p w14:paraId="6C45DF9B" w14:textId="77777777" w:rsidR="00675221" w:rsidRPr="00675221" w:rsidRDefault="00675221" w:rsidP="00675221">
      <w:pPr>
        <w:pStyle w:val="ListParagraph"/>
        <w:rPr>
          <w:lang w:val="en-ID"/>
        </w:rPr>
      </w:pPr>
    </w:p>
    <w:p w14:paraId="4FA02D1A" w14:textId="77777777" w:rsidR="00675221" w:rsidRPr="00675221" w:rsidRDefault="00675221" w:rsidP="00675221">
      <w:pPr>
        <w:pStyle w:val="ListParagraph"/>
        <w:rPr>
          <w:lang w:val="en-ID"/>
        </w:rPr>
      </w:pPr>
      <w:r w:rsidRPr="00675221">
        <w:rPr>
          <w:lang w:val="en-ID"/>
        </w:rPr>
        <w:t>// mengecek keberadaan session 'namauser'</w:t>
      </w:r>
    </w:p>
    <w:p w14:paraId="4EEF1895" w14:textId="77777777" w:rsidR="00675221" w:rsidRPr="00675221" w:rsidRDefault="00675221" w:rsidP="00675221">
      <w:pPr>
        <w:pStyle w:val="ListParagraph"/>
        <w:rPr>
          <w:lang w:val="en-ID"/>
        </w:rPr>
      </w:pPr>
      <w:r w:rsidRPr="00675221">
        <w:rPr>
          <w:lang w:val="en-ID"/>
        </w:rPr>
        <w:t>// ket: session 'namauser' akan tercreate ketika proses login sukses</w:t>
      </w:r>
    </w:p>
    <w:p w14:paraId="458EF9AD" w14:textId="77777777" w:rsidR="00675221" w:rsidRPr="00675221" w:rsidRDefault="00675221" w:rsidP="00675221">
      <w:pPr>
        <w:pStyle w:val="ListParagraph"/>
        <w:rPr>
          <w:lang w:val="en-ID"/>
        </w:rPr>
      </w:pPr>
      <w:r w:rsidRPr="00675221">
        <w:rPr>
          <w:lang w:val="en-ID"/>
        </w:rPr>
        <w:t>// silakan cek kembali di script proses.php</w:t>
      </w:r>
    </w:p>
    <w:p w14:paraId="190D2AC1" w14:textId="77777777" w:rsidR="00675221" w:rsidRPr="00675221" w:rsidRDefault="00675221" w:rsidP="00675221">
      <w:pPr>
        <w:pStyle w:val="ListParagraph"/>
        <w:rPr>
          <w:lang w:val="en-ID"/>
        </w:rPr>
      </w:pPr>
    </w:p>
    <w:p w14:paraId="292DFDD7" w14:textId="77777777" w:rsidR="00675221" w:rsidRPr="00675221" w:rsidRDefault="00675221" w:rsidP="00675221">
      <w:pPr>
        <w:pStyle w:val="ListParagraph"/>
        <w:rPr>
          <w:lang w:val="en-ID"/>
        </w:rPr>
      </w:pPr>
      <w:r w:rsidRPr="00675221">
        <w:rPr>
          <w:lang w:val="en-ID"/>
        </w:rPr>
        <w:t xml:space="preserve">if </w:t>
      </w:r>
      <w:proofErr w:type="gramStart"/>
      <w:r w:rsidRPr="00675221">
        <w:rPr>
          <w:lang w:val="en-ID"/>
        </w:rPr>
        <w:t>(!isset</w:t>
      </w:r>
      <w:proofErr w:type="gramEnd"/>
      <w:r w:rsidRPr="00675221">
        <w:rPr>
          <w:lang w:val="en-ID"/>
        </w:rPr>
        <w:t>($_SESSION['namauser'])){</w:t>
      </w:r>
    </w:p>
    <w:p w14:paraId="646FDEC5" w14:textId="77777777" w:rsidR="00675221" w:rsidRPr="00675221" w:rsidRDefault="00675221" w:rsidP="00675221">
      <w:pPr>
        <w:pStyle w:val="ListParagraph"/>
        <w:rPr>
          <w:lang w:val="en-ID"/>
        </w:rPr>
      </w:pPr>
      <w:r w:rsidRPr="00675221">
        <w:rPr>
          <w:lang w:val="en-ID"/>
        </w:rPr>
        <w:tab/>
        <w:t>echo "&lt;p&gt;</w:t>
      </w:r>
      <w:proofErr w:type="gramStart"/>
      <w:r w:rsidRPr="00675221">
        <w:rPr>
          <w:lang w:val="en-ID"/>
        </w:rPr>
        <w:t>Hayoo..</w:t>
      </w:r>
      <w:proofErr w:type="gramEnd"/>
      <w:r w:rsidRPr="00675221">
        <w:rPr>
          <w:lang w:val="en-ID"/>
        </w:rPr>
        <w:t xml:space="preserve"> mau coba nge by-pass </w:t>
      </w:r>
      <w:proofErr w:type="gramStart"/>
      <w:r w:rsidRPr="00675221">
        <w:rPr>
          <w:lang w:val="en-ID"/>
        </w:rPr>
        <w:t>ya?&lt;</w:t>
      </w:r>
      <w:proofErr w:type="gramEnd"/>
      <w:r w:rsidRPr="00675221">
        <w:rPr>
          <w:lang w:val="en-ID"/>
        </w:rPr>
        <w:t>/p&gt;";</w:t>
      </w:r>
    </w:p>
    <w:p w14:paraId="32C21837" w14:textId="77777777" w:rsidR="00675221" w:rsidRPr="00675221" w:rsidRDefault="00675221" w:rsidP="00675221">
      <w:pPr>
        <w:pStyle w:val="ListParagraph"/>
        <w:rPr>
          <w:lang w:val="en-ID"/>
        </w:rPr>
      </w:pPr>
      <w:r w:rsidRPr="00675221">
        <w:rPr>
          <w:lang w:val="en-ID"/>
        </w:rPr>
        <w:tab/>
        <w:t xml:space="preserve">echo "&lt;p&gt;&lt;a href='form.html'&gt;Login&lt;/a&gt; dulu </w:t>
      </w:r>
      <w:proofErr w:type="gramStart"/>
      <w:r w:rsidRPr="00675221">
        <w:rPr>
          <w:lang w:val="en-ID"/>
        </w:rPr>
        <w:t>ya..</w:t>
      </w:r>
      <w:proofErr w:type="gramEnd"/>
      <w:r w:rsidRPr="00675221">
        <w:rPr>
          <w:lang w:val="en-ID"/>
        </w:rPr>
        <w:t>&lt;/p&gt;";</w:t>
      </w:r>
    </w:p>
    <w:p w14:paraId="5B27B7FE" w14:textId="77777777" w:rsidR="00675221" w:rsidRPr="00675221" w:rsidRDefault="00675221" w:rsidP="00675221">
      <w:pPr>
        <w:pStyle w:val="ListParagraph"/>
        <w:rPr>
          <w:lang w:val="en-ID"/>
        </w:rPr>
      </w:pPr>
    </w:p>
    <w:p w14:paraId="1DCA6617" w14:textId="77777777" w:rsidR="00675221" w:rsidRPr="00675221" w:rsidRDefault="00675221" w:rsidP="00675221">
      <w:pPr>
        <w:pStyle w:val="ListParagraph"/>
        <w:rPr>
          <w:lang w:val="en-ID"/>
        </w:rPr>
      </w:pPr>
      <w:r w:rsidRPr="00675221">
        <w:rPr>
          <w:lang w:val="en-ID"/>
        </w:rPr>
        <w:tab/>
        <w:t xml:space="preserve">// setelah memunculkan pesan di atas, selanjutnya dibreak dg </w:t>
      </w:r>
      <w:proofErr w:type="gramStart"/>
      <w:r w:rsidRPr="00675221">
        <w:rPr>
          <w:lang w:val="en-ID"/>
        </w:rPr>
        <w:t>exit(</w:t>
      </w:r>
      <w:proofErr w:type="gramEnd"/>
      <w:r w:rsidRPr="00675221">
        <w:rPr>
          <w:lang w:val="en-ID"/>
        </w:rPr>
        <w:t>)</w:t>
      </w:r>
    </w:p>
    <w:p w14:paraId="78BB3986" w14:textId="77777777" w:rsidR="00675221" w:rsidRPr="00675221" w:rsidRDefault="00675221" w:rsidP="00675221">
      <w:pPr>
        <w:pStyle w:val="ListParagraph"/>
        <w:rPr>
          <w:lang w:val="en-ID"/>
        </w:rPr>
      </w:pPr>
      <w:r w:rsidRPr="00675221">
        <w:rPr>
          <w:lang w:val="en-ID"/>
        </w:rPr>
        <w:tab/>
      </w:r>
      <w:proofErr w:type="gramStart"/>
      <w:r w:rsidRPr="00675221">
        <w:rPr>
          <w:lang w:val="en-ID"/>
        </w:rPr>
        <w:t>exit(</w:t>
      </w:r>
      <w:proofErr w:type="gramEnd"/>
      <w:r w:rsidRPr="00675221">
        <w:rPr>
          <w:lang w:val="en-ID"/>
        </w:rPr>
        <w:t>);</w:t>
      </w:r>
    </w:p>
    <w:p w14:paraId="419ABA39" w14:textId="77777777" w:rsidR="00675221" w:rsidRPr="00675221" w:rsidRDefault="00675221" w:rsidP="00675221">
      <w:pPr>
        <w:pStyle w:val="ListParagraph"/>
        <w:rPr>
          <w:lang w:val="en-ID"/>
        </w:rPr>
      </w:pPr>
      <w:r w:rsidRPr="00675221">
        <w:rPr>
          <w:lang w:val="en-ID"/>
        </w:rPr>
        <w:t xml:space="preserve">} </w:t>
      </w:r>
    </w:p>
    <w:p w14:paraId="67E6EFF3" w14:textId="77777777" w:rsidR="00675221" w:rsidRPr="00675221" w:rsidRDefault="00675221" w:rsidP="00675221">
      <w:pPr>
        <w:pStyle w:val="ListParagraph"/>
        <w:rPr>
          <w:lang w:val="en-ID"/>
        </w:rPr>
      </w:pPr>
    </w:p>
    <w:p w14:paraId="1B05300D" w14:textId="3471166B" w:rsidR="00675221" w:rsidRDefault="00675221" w:rsidP="00675221">
      <w:pPr>
        <w:pStyle w:val="ListParagraph"/>
        <w:rPr>
          <w:lang w:val="en-ID"/>
        </w:rPr>
      </w:pPr>
      <w:r w:rsidRPr="00675221">
        <w:rPr>
          <w:lang w:val="en-ID"/>
        </w:rPr>
        <w:t>?&gt;</w:t>
      </w:r>
    </w:p>
    <w:p w14:paraId="7175DA7D" w14:textId="77777777" w:rsidR="00675221" w:rsidRDefault="00675221" w:rsidP="00675221">
      <w:pPr>
        <w:pStyle w:val="ListParagraph"/>
        <w:rPr>
          <w:lang w:val="en-ID"/>
        </w:rPr>
      </w:pPr>
    </w:p>
    <w:p w14:paraId="0862F4A6" w14:textId="475D4BEB" w:rsidR="00675221" w:rsidRDefault="00675221" w:rsidP="00675221">
      <w:pPr>
        <w:pStyle w:val="ListParagraph"/>
        <w:numPr>
          <w:ilvl w:val="0"/>
          <w:numId w:val="15"/>
        </w:numPr>
        <w:rPr>
          <w:lang w:val="en-ID"/>
        </w:rPr>
      </w:pPr>
      <w:r>
        <w:rPr>
          <w:lang w:val="en-ID"/>
        </w:rPr>
        <w:t>Selanjutnya di dalam script page1.php, page2.php, dan page3.php sisipkan perintah berikut ini tepat setelah perintah session_</w:t>
      </w:r>
      <w:proofErr w:type="gramStart"/>
      <w:r>
        <w:rPr>
          <w:lang w:val="en-ID"/>
        </w:rPr>
        <w:t>start(</w:t>
      </w:r>
      <w:proofErr w:type="gramEnd"/>
      <w:r>
        <w:rPr>
          <w:lang w:val="en-ID"/>
        </w:rPr>
        <w:t>);</w:t>
      </w:r>
    </w:p>
    <w:p w14:paraId="2412DF90" w14:textId="03174A0B" w:rsidR="00675221" w:rsidRDefault="00675221" w:rsidP="00675221">
      <w:pPr>
        <w:pStyle w:val="ListParagraph"/>
        <w:rPr>
          <w:lang w:val="en-ID"/>
        </w:rPr>
      </w:pPr>
    </w:p>
    <w:p w14:paraId="13927686" w14:textId="6948D42A" w:rsidR="00675221" w:rsidRDefault="00675221" w:rsidP="00675221">
      <w:pPr>
        <w:pStyle w:val="ListParagraph"/>
        <w:rPr>
          <w:lang w:val="en-ID"/>
        </w:rPr>
      </w:pPr>
      <w:r w:rsidRPr="00675221">
        <w:rPr>
          <w:lang w:val="en-ID"/>
        </w:rPr>
        <w:t>include('cek.php');</w:t>
      </w:r>
    </w:p>
    <w:p w14:paraId="2A005023" w14:textId="690F125F" w:rsidR="00675221" w:rsidRDefault="00675221" w:rsidP="00675221">
      <w:pPr>
        <w:pStyle w:val="ListParagraph"/>
        <w:rPr>
          <w:lang w:val="en-ID"/>
        </w:rPr>
      </w:pPr>
    </w:p>
    <w:p w14:paraId="2ED788AF" w14:textId="69C860E0" w:rsidR="00675221" w:rsidRPr="00675221" w:rsidRDefault="0002779C" w:rsidP="00675221">
      <w:pPr>
        <w:pStyle w:val="ListParagraph"/>
        <w:numPr>
          <w:ilvl w:val="0"/>
          <w:numId w:val="15"/>
        </w:numPr>
        <w:rPr>
          <w:lang w:val="en-ID"/>
        </w:rPr>
      </w:pPr>
      <w:r>
        <w:rPr>
          <w:lang w:val="en-ID"/>
        </w:rPr>
        <w:t>Jika sudah, lakukan pengecekan pada setiap halaman page1, page2, dan page3 apakah masih bisa dibypass atau tidak.</w:t>
      </w:r>
      <w:r w:rsidR="00B665C0">
        <w:rPr>
          <w:lang w:val="en-ID"/>
        </w:rPr>
        <w:br/>
        <w:t xml:space="preserve">Setelah diberikan file diatas, website </w:t>
      </w:r>
      <w:r w:rsidR="00303A2A">
        <w:rPr>
          <w:lang w:val="en-ID"/>
        </w:rPr>
        <w:t>sudah tidak</w:t>
      </w:r>
      <w:r w:rsidR="00B665C0">
        <w:rPr>
          <w:lang w:val="en-ID"/>
        </w:rPr>
        <w:t xml:space="preserve"> dapat diakses, dan anti bypass </w:t>
      </w:r>
      <w:r w:rsidR="00303A2A">
        <w:rPr>
          <w:lang w:val="en-ID"/>
        </w:rPr>
        <w:t>sudah</w:t>
      </w:r>
      <w:r w:rsidR="00B665C0">
        <w:rPr>
          <w:lang w:val="en-ID"/>
        </w:rPr>
        <w:t xml:space="preserve"> berfungsi dengan baik.</w:t>
      </w:r>
      <w:r w:rsidR="00B665C0">
        <w:rPr>
          <w:lang w:val="en-ID"/>
        </w:rPr>
        <w:br/>
      </w:r>
      <w:r w:rsidR="00B665C0">
        <w:rPr>
          <w:lang w:val="en-ID"/>
        </w:rPr>
        <w:br/>
      </w:r>
      <w:r w:rsidR="00B665C0">
        <w:rPr>
          <w:lang w:val="en-ID"/>
        </w:rPr>
        <w:br/>
      </w:r>
    </w:p>
    <w:p w14:paraId="6028B9AA" w14:textId="5E9A4890" w:rsidR="00DA0FD2" w:rsidRDefault="00DA0FD2" w:rsidP="00DA0FD2">
      <w:pPr>
        <w:pStyle w:val="ListParagraph"/>
        <w:rPr>
          <w:lang w:val="en-ID"/>
        </w:rPr>
      </w:pPr>
    </w:p>
    <w:p w14:paraId="6D8E5520" w14:textId="1C386C1B" w:rsidR="00DA0FD2" w:rsidRDefault="00DA0FD2" w:rsidP="00DA0FD2">
      <w:pPr>
        <w:pStyle w:val="Heading2"/>
        <w:rPr>
          <w:lang w:val="en-ID"/>
        </w:rPr>
      </w:pPr>
      <w:r>
        <w:rPr>
          <w:lang w:val="en-ID"/>
        </w:rPr>
        <w:lastRenderedPageBreak/>
        <w:t>Kegiatan 3</w:t>
      </w:r>
      <w:r w:rsidR="0002779C">
        <w:rPr>
          <w:lang w:val="en-ID"/>
        </w:rPr>
        <w:t xml:space="preserve"> – Menyapa Pengunjung</w:t>
      </w:r>
    </w:p>
    <w:p w14:paraId="76617368" w14:textId="77777777" w:rsidR="0002779C" w:rsidRDefault="0002779C" w:rsidP="0002779C">
      <w:pPr>
        <w:rPr>
          <w:lang w:val="en-ID"/>
        </w:rPr>
      </w:pPr>
      <w:r>
        <w:rPr>
          <w:lang w:val="en-ID"/>
        </w:rPr>
        <w:t xml:space="preserve">Pada kegiatan ini kita akan membuat script untuk menyapa pengunjung yang mengakses laman tertentu. </w:t>
      </w:r>
    </w:p>
    <w:p w14:paraId="3B980720" w14:textId="04D4E4FD" w:rsidR="0002779C" w:rsidRPr="0002779C" w:rsidRDefault="0002779C" w:rsidP="0002779C">
      <w:pPr>
        <w:rPr>
          <w:lang w:val="en-ID"/>
        </w:rPr>
      </w:pPr>
      <w:r>
        <w:rPr>
          <w:lang w:val="en-ID"/>
        </w:rPr>
        <w:t>Jika pengunjung tersebut sebelumnya belum pernah mengunjungi laman web tersebut, maka akan muncul input untuk mengisikan nama si pengunjung. Suatu saat jika si pengunjung tersebut mengunjungi laman itu lagi, maka akan secara otomatis akan memunculkan kalimat saapan yang memuat nama si pengunjung, serta menampilkan tanggal terakhir sebelumnya ia mengakses laman tersebut.</w:t>
      </w:r>
    </w:p>
    <w:p w14:paraId="795F4067" w14:textId="2B8BD37B" w:rsidR="000C4EA5" w:rsidRDefault="00CF0850" w:rsidP="0002779C">
      <w:pPr>
        <w:pStyle w:val="ListParagraph"/>
        <w:numPr>
          <w:ilvl w:val="0"/>
          <w:numId w:val="16"/>
        </w:numPr>
        <w:rPr>
          <w:lang w:val="en-ID"/>
        </w:rPr>
      </w:pPr>
      <w:r>
        <w:rPr>
          <w:lang w:val="en-ID"/>
        </w:rPr>
        <w:t>Buat script myapp.php seperti di bawah ini</w:t>
      </w:r>
    </w:p>
    <w:p w14:paraId="2E3CEB41" w14:textId="7219E0B8" w:rsidR="00CF0850" w:rsidRDefault="00CF0850" w:rsidP="00CF0850">
      <w:pPr>
        <w:pStyle w:val="ListParagraph"/>
        <w:rPr>
          <w:lang w:val="en-ID"/>
        </w:rPr>
      </w:pPr>
    </w:p>
    <w:p w14:paraId="483674AE" w14:textId="77777777" w:rsidR="00CF0850" w:rsidRPr="00CF0850" w:rsidRDefault="00CF0850" w:rsidP="00CF0850">
      <w:pPr>
        <w:pStyle w:val="ListParagraph"/>
        <w:rPr>
          <w:lang w:val="en-ID"/>
        </w:rPr>
      </w:pPr>
      <w:r w:rsidRPr="00CF0850">
        <w:rPr>
          <w:lang w:val="en-ID"/>
        </w:rPr>
        <w:t>&lt;?php</w:t>
      </w:r>
    </w:p>
    <w:p w14:paraId="6C27031C" w14:textId="77777777" w:rsidR="00CF0850" w:rsidRPr="00CF0850" w:rsidRDefault="00CF0850" w:rsidP="00CF0850">
      <w:pPr>
        <w:pStyle w:val="ListParagraph"/>
        <w:rPr>
          <w:lang w:val="en-ID"/>
        </w:rPr>
      </w:pPr>
    </w:p>
    <w:p w14:paraId="2FAF4973" w14:textId="77777777" w:rsidR="00CF0850" w:rsidRPr="00CF0850" w:rsidRDefault="00CF0850" w:rsidP="00CF0850">
      <w:pPr>
        <w:pStyle w:val="ListParagraph"/>
        <w:rPr>
          <w:lang w:val="en-ID"/>
        </w:rPr>
      </w:pPr>
      <w:r w:rsidRPr="00CF0850">
        <w:rPr>
          <w:lang w:val="en-ID"/>
        </w:rPr>
        <w:t>// bagian yang dieksekusi ketika pengunjung submit nama</w:t>
      </w:r>
    </w:p>
    <w:p w14:paraId="72A1996A" w14:textId="77777777" w:rsidR="00CF0850" w:rsidRPr="00CF0850" w:rsidRDefault="00CF0850" w:rsidP="00CF0850">
      <w:pPr>
        <w:pStyle w:val="ListParagraph"/>
        <w:rPr>
          <w:lang w:val="en-ID"/>
        </w:rPr>
      </w:pPr>
      <w:r w:rsidRPr="00CF0850">
        <w:rPr>
          <w:lang w:val="en-ID"/>
        </w:rPr>
        <w:t>if (isset($_POST['submit']</w:t>
      </w:r>
      <w:proofErr w:type="gramStart"/>
      <w:r w:rsidRPr="00CF0850">
        <w:rPr>
          <w:lang w:val="en-ID"/>
        </w:rPr>
        <w:t>)){</w:t>
      </w:r>
      <w:proofErr w:type="gramEnd"/>
    </w:p>
    <w:p w14:paraId="3C877324" w14:textId="77777777" w:rsidR="00CF0850" w:rsidRPr="00CF0850" w:rsidRDefault="00CF0850" w:rsidP="00CF0850">
      <w:pPr>
        <w:pStyle w:val="ListParagraph"/>
        <w:rPr>
          <w:lang w:val="en-ID"/>
        </w:rPr>
      </w:pPr>
      <w:r w:rsidRPr="00CF0850">
        <w:rPr>
          <w:lang w:val="en-ID"/>
        </w:rPr>
        <w:tab/>
        <w:t>// mengeset cookie username dari namanya, lama cookie 3 bulan</w:t>
      </w:r>
    </w:p>
    <w:p w14:paraId="3358FAD4" w14:textId="77777777"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username", $_POST['username'], time()+3*30*24*3600,"/");</w:t>
      </w:r>
    </w:p>
    <w:p w14:paraId="779B6D2E" w14:textId="77777777" w:rsidR="00CF0850" w:rsidRPr="00CF0850" w:rsidRDefault="00CF0850" w:rsidP="00CF0850">
      <w:pPr>
        <w:pStyle w:val="ListParagraph"/>
        <w:rPr>
          <w:lang w:val="en-ID"/>
        </w:rPr>
      </w:pPr>
      <w:r w:rsidRPr="00CF0850">
        <w:rPr>
          <w:lang w:val="en-ID"/>
        </w:rPr>
        <w:tab/>
        <w:t>// mengeset cookie jumlah kunjungan -&gt; 0 (mula-mula)</w:t>
      </w:r>
    </w:p>
    <w:p w14:paraId="20B87992" w14:textId="77777777"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visits", 0, time()+3*30*24*3600,"/");</w:t>
      </w:r>
    </w:p>
    <w:p w14:paraId="601C9341" w14:textId="77777777" w:rsidR="00CF0850" w:rsidRPr="00CF0850" w:rsidRDefault="00CF0850" w:rsidP="00CF0850">
      <w:pPr>
        <w:pStyle w:val="ListParagraph"/>
        <w:rPr>
          <w:lang w:val="en-ID"/>
        </w:rPr>
      </w:pPr>
      <w:r w:rsidRPr="00CF0850">
        <w:rPr>
          <w:lang w:val="en-ID"/>
        </w:rPr>
        <w:tab/>
        <w:t>// mengeset cookie kunjungan terakhir</w:t>
      </w:r>
    </w:p>
    <w:p w14:paraId="434A0DD0" w14:textId="77777777"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lastvisit", date("d-m-Y H:i:s"), time()+3*30*24*3600,"/");</w:t>
      </w:r>
    </w:p>
    <w:p w14:paraId="0B00BF4E" w14:textId="77777777" w:rsidR="00CF0850" w:rsidRPr="00CF0850" w:rsidRDefault="00CF0850" w:rsidP="00CF0850">
      <w:pPr>
        <w:pStyle w:val="ListParagraph"/>
        <w:rPr>
          <w:lang w:val="en-ID"/>
        </w:rPr>
      </w:pPr>
      <w:r w:rsidRPr="00CF0850">
        <w:rPr>
          <w:lang w:val="en-ID"/>
        </w:rPr>
        <w:tab/>
        <w:t>// setelah mengeset cookie awal di atas, redirect ke halaman depan myapp.php</w:t>
      </w:r>
    </w:p>
    <w:p w14:paraId="36B7C58A" w14:textId="77777777" w:rsidR="00CF0850" w:rsidRPr="00CF0850" w:rsidRDefault="00CF0850" w:rsidP="00CF0850">
      <w:pPr>
        <w:pStyle w:val="ListParagraph"/>
        <w:rPr>
          <w:lang w:val="en-ID"/>
        </w:rPr>
      </w:pPr>
      <w:r w:rsidRPr="00CF0850">
        <w:rPr>
          <w:lang w:val="en-ID"/>
        </w:rPr>
        <w:tab/>
        <w:t>header("</w:t>
      </w:r>
      <w:proofErr w:type="gramStart"/>
      <w:r w:rsidRPr="00CF0850">
        <w:rPr>
          <w:lang w:val="en-ID"/>
        </w:rPr>
        <w:t>Location:myapp.php</w:t>
      </w:r>
      <w:proofErr w:type="gramEnd"/>
      <w:r w:rsidRPr="00CF0850">
        <w:rPr>
          <w:lang w:val="en-ID"/>
        </w:rPr>
        <w:t>");</w:t>
      </w:r>
    </w:p>
    <w:p w14:paraId="43220D6F" w14:textId="77777777" w:rsidR="00CF0850" w:rsidRPr="00CF0850" w:rsidRDefault="00CF0850" w:rsidP="00CF0850">
      <w:pPr>
        <w:pStyle w:val="ListParagraph"/>
        <w:rPr>
          <w:lang w:val="en-ID"/>
        </w:rPr>
      </w:pPr>
      <w:r w:rsidRPr="00CF0850">
        <w:rPr>
          <w:lang w:val="en-ID"/>
        </w:rPr>
        <w:t>}</w:t>
      </w:r>
    </w:p>
    <w:p w14:paraId="0C6A2E0C" w14:textId="77777777" w:rsidR="00CF0850" w:rsidRPr="00CF0850" w:rsidRDefault="00CF0850" w:rsidP="00CF0850">
      <w:pPr>
        <w:pStyle w:val="ListParagraph"/>
        <w:rPr>
          <w:lang w:val="en-ID"/>
        </w:rPr>
      </w:pPr>
    </w:p>
    <w:p w14:paraId="60754A37" w14:textId="77777777" w:rsidR="00CF0850" w:rsidRPr="00CF0850" w:rsidRDefault="00CF0850" w:rsidP="00CF0850">
      <w:pPr>
        <w:pStyle w:val="ListParagraph"/>
        <w:rPr>
          <w:lang w:val="en-ID"/>
        </w:rPr>
      </w:pPr>
      <w:r w:rsidRPr="00CF0850">
        <w:rPr>
          <w:lang w:val="en-ID"/>
        </w:rPr>
        <w:t>// jika sudah ada cookie username</w:t>
      </w:r>
    </w:p>
    <w:p w14:paraId="0EAD013E" w14:textId="77777777" w:rsidR="00CF0850" w:rsidRPr="00CF0850" w:rsidRDefault="00CF0850" w:rsidP="00CF0850">
      <w:pPr>
        <w:pStyle w:val="ListParagraph"/>
        <w:rPr>
          <w:lang w:val="en-ID"/>
        </w:rPr>
      </w:pPr>
      <w:r w:rsidRPr="00CF0850">
        <w:rPr>
          <w:lang w:val="en-ID"/>
        </w:rPr>
        <w:t>if (isset($_COOKIE['username']</w:t>
      </w:r>
      <w:proofErr w:type="gramStart"/>
      <w:r w:rsidRPr="00CF0850">
        <w:rPr>
          <w:lang w:val="en-ID"/>
        </w:rPr>
        <w:t>)){</w:t>
      </w:r>
      <w:proofErr w:type="gramEnd"/>
    </w:p>
    <w:p w14:paraId="1E155229" w14:textId="77777777" w:rsidR="00CF0850" w:rsidRPr="00CF0850" w:rsidRDefault="00CF0850" w:rsidP="00CF0850">
      <w:pPr>
        <w:pStyle w:val="ListParagraph"/>
        <w:rPr>
          <w:lang w:val="en-ID"/>
        </w:rPr>
      </w:pPr>
      <w:r w:rsidRPr="00CF0850">
        <w:rPr>
          <w:lang w:val="en-ID"/>
        </w:rPr>
        <w:tab/>
        <w:t>// tampilkan nama user, baca dari cookie</w:t>
      </w:r>
    </w:p>
    <w:p w14:paraId="32FDAFEF" w14:textId="77777777" w:rsidR="00CF0850" w:rsidRPr="00CF0850" w:rsidRDefault="00CF0850" w:rsidP="00CF0850">
      <w:pPr>
        <w:pStyle w:val="ListParagraph"/>
        <w:rPr>
          <w:lang w:val="en-ID"/>
        </w:rPr>
      </w:pPr>
      <w:r w:rsidRPr="00CF0850">
        <w:rPr>
          <w:lang w:val="en-ID"/>
        </w:rPr>
        <w:tab/>
        <w:t xml:space="preserve">echo "&lt;p&gt;Hallo selamat datang </w:t>
      </w:r>
      <w:proofErr w:type="gramStart"/>
      <w:r w:rsidRPr="00CF0850">
        <w:rPr>
          <w:lang w:val="en-ID"/>
        </w:rPr>
        <w:t>".$</w:t>
      </w:r>
      <w:proofErr w:type="gramEnd"/>
      <w:r w:rsidRPr="00CF0850">
        <w:rPr>
          <w:lang w:val="en-ID"/>
        </w:rPr>
        <w:t>_COOKIE['username']."&lt;/p&gt;";</w:t>
      </w:r>
    </w:p>
    <w:p w14:paraId="495330C6" w14:textId="77777777" w:rsidR="00CF0850" w:rsidRPr="00CF0850" w:rsidRDefault="00CF0850" w:rsidP="00CF0850">
      <w:pPr>
        <w:pStyle w:val="ListParagraph"/>
        <w:rPr>
          <w:lang w:val="en-ID"/>
        </w:rPr>
      </w:pPr>
      <w:r w:rsidRPr="00CF0850">
        <w:rPr>
          <w:lang w:val="en-ID"/>
        </w:rPr>
        <w:tab/>
        <w:t>// tampilkan jumlah kunjungan saat ini = jumlah visit sebelumnya + 1</w:t>
      </w:r>
    </w:p>
    <w:p w14:paraId="17830AAD" w14:textId="77777777" w:rsidR="00CF0850" w:rsidRPr="00CF0850" w:rsidRDefault="00CF0850" w:rsidP="00CF0850">
      <w:pPr>
        <w:pStyle w:val="ListParagraph"/>
        <w:rPr>
          <w:lang w:val="en-ID"/>
        </w:rPr>
      </w:pPr>
      <w:r w:rsidRPr="00CF0850">
        <w:rPr>
          <w:lang w:val="en-ID"/>
        </w:rPr>
        <w:tab/>
        <w:t>echo "&lt;p&gt;Ini kunjungan Anda yang ke-</w:t>
      </w:r>
      <w:proofErr w:type="gramStart"/>
      <w:r w:rsidRPr="00CF0850">
        <w:rPr>
          <w:lang w:val="en-ID"/>
        </w:rPr>
        <w:t>".(</w:t>
      </w:r>
      <w:proofErr w:type="gramEnd"/>
      <w:r w:rsidRPr="00CF0850">
        <w:rPr>
          <w:lang w:val="en-ID"/>
        </w:rPr>
        <w:t>$_COOKIE['visits']+1)."&lt;/p&gt;";</w:t>
      </w:r>
    </w:p>
    <w:p w14:paraId="193D5429" w14:textId="77777777" w:rsidR="00CF0850" w:rsidRPr="00CF0850" w:rsidRDefault="00CF0850" w:rsidP="00CF0850">
      <w:pPr>
        <w:pStyle w:val="ListParagraph"/>
        <w:rPr>
          <w:lang w:val="en-ID"/>
        </w:rPr>
      </w:pPr>
      <w:r w:rsidRPr="00CF0850">
        <w:rPr>
          <w:lang w:val="en-ID"/>
        </w:rPr>
        <w:tab/>
        <w:t>// tampilkan datetime kunjungan sebelumnya, baca dari cookie</w:t>
      </w:r>
    </w:p>
    <w:p w14:paraId="60D25D0B" w14:textId="77777777" w:rsidR="00CF0850" w:rsidRPr="00CF0850" w:rsidRDefault="00CF0850" w:rsidP="00CF0850">
      <w:pPr>
        <w:pStyle w:val="ListParagraph"/>
        <w:rPr>
          <w:lang w:val="en-ID"/>
        </w:rPr>
      </w:pPr>
      <w:r w:rsidRPr="00CF0850">
        <w:rPr>
          <w:lang w:val="en-ID"/>
        </w:rPr>
        <w:tab/>
        <w:t xml:space="preserve">echo "&lt;p&gt;Kunjungan Anda sebelumnya adalah pada tanggal </w:t>
      </w:r>
      <w:proofErr w:type="gramStart"/>
      <w:r w:rsidRPr="00CF0850">
        <w:rPr>
          <w:lang w:val="en-ID"/>
        </w:rPr>
        <w:t>".$</w:t>
      </w:r>
      <w:proofErr w:type="gramEnd"/>
      <w:r w:rsidRPr="00CF0850">
        <w:rPr>
          <w:lang w:val="en-ID"/>
        </w:rPr>
        <w:t>_COOKIE['lastvisit']."&lt;/p&gt;";</w:t>
      </w:r>
    </w:p>
    <w:p w14:paraId="01485906" w14:textId="77777777" w:rsidR="00CF0850" w:rsidRPr="00CF0850" w:rsidRDefault="00CF0850" w:rsidP="00CF0850">
      <w:pPr>
        <w:pStyle w:val="ListParagraph"/>
        <w:rPr>
          <w:lang w:val="en-ID"/>
        </w:rPr>
      </w:pPr>
    </w:p>
    <w:p w14:paraId="4F8BEF7B" w14:textId="77777777" w:rsidR="00CF0850" w:rsidRPr="00CF0850" w:rsidRDefault="00CF0850" w:rsidP="00CF0850">
      <w:pPr>
        <w:pStyle w:val="ListParagraph"/>
        <w:rPr>
          <w:lang w:val="en-ID"/>
        </w:rPr>
      </w:pPr>
      <w:r w:rsidRPr="00CF0850">
        <w:rPr>
          <w:lang w:val="en-ID"/>
        </w:rPr>
        <w:tab/>
        <w:t>// setelah cookie sebelumnya dibaca, lakukan update cookie yang baru</w:t>
      </w:r>
    </w:p>
    <w:p w14:paraId="466F1348" w14:textId="77777777"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username", $_COOKIE['username'], time()+3*30*24*3600,"/");</w:t>
      </w:r>
    </w:p>
    <w:p w14:paraId="2E438F0B" w14:textId="6E9A5EE8"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visits", $_COOKIE['visits'], time()+3*30*24*3600,"/");</w:t>
      </w:r>
    </w:p>
    <w:p w14:paraId="70D36353" w14:textId="77777777" w:rsidR="00CF0850" w:rsidRPr="00CF0850" w:rsidRDefault="00CF0850" w:rsidP="00CF0850">
      <w:pPr>
        <w:pStyle w:val="ListParagraph"/>
        <w:rPr>
          <w:lang w:val="en-ID"/>
        </w:rPr>
      </w:pPr>
      <w:r w:rsidRPr="00CF0850">
        <w:rPr>
          <w:lang w:val="en-ID"/>
        </w:rPr>
        <w:tab/>
      </w:r>
      <w:proofErr w:type="gramStart"/>
      <w:r w:rsidRPr="00CF0850">
        <w:rPr>
          <w:lang w:val="en-ID"/>
        </w:rPr>
        <w:t>setcookie(</w:t>
      </w:r>
      <w:proofErr w:type="gramEnd"/>
      <w:r w:rsidRPr="00CF0850">
        <w:rPr>
          <w:lang w:val="en-ID"/>
        </w:rPr>
        <w:t>"lastvisit", date("d-m-Y H:i:s"), time()+3*30*24*3600,"/");</w:t>
      </w:r>
    </w:p>
    <w:p w14:paraId="7896482E" w14:textId="77777777" w:rsidR="00CF0850" w:rsidRPr="00CF0850" w:rsidRDefault="00CF0850" w:rsidP="00CF0850">
      <w:pPr>
        <w:pStyle w:val="ListParagraph"/>
        <w:rPr>
          <w:lang w:val="en-ID"/>
        </w:rPr>
      </w:pPr>
      <w:r w:rsidRPr="00CF0850">
        <w:rPr>
          <w:lang w:val="en-ID"/>
        </w:rPr>
        <w:t>} else {</w:t>
      </w:r>
    </w:p>
    <w:p w14:paraId="385C159B" w14:textId="77777777" w:rsidR="00CF0850" w:rsidRPr="00CF0850" w:rsidRDefault="00CF0850" w:rsidP="00CF0850">
      <w:pPr>
        <w:pStyle w:val="ListParagraph"/>
        <w:rPr>
          <w:lang w:val="en-ID"/>
        </w:rPr>
      </w:pPr>
      <w:r w:rsidRPr="00CF0850">
        <w:rPr>
          <w:lang w:val="en-ID"/>
        </w:rPr>
        <w:tab/>
        <w:t>// jika cookie username belum ada, munculkan form</w:t>
      </w:r>
    </w:p>
    <w:p w14:paraId="3FB5AFC1" w14:textId="77777777" w:rsidR="00CF0850" w:rsidRPr="00CF0850" w:rsidRDefault="00CF0850" w:rsidP="00CF0850">
      <w:pPr>
        <w:pStyle w:val="ListParagraph"/>
        <w:rPr>
          <w:lang w:val="en-ID"/>
        </w:rPr>
      </w:pPr>
      <w:r w:rsidRPr="00CF0850">
        <w:rPr>
          <w:lang w:val="en-ID"/>
        </w:rPr>
        <w:lastRenderedPageBreak/>
        <w:t>?&gt;</w:t>
      </w:r>
    </w:p>
    <w:p w14:paraId="38244DCA" w14:textId="77777777" w:rsidR="00CF0850" w:rsidRPr="00CF0850" w:rsidRDefault="00CF0850" w:rsidP="00CF0850">
      <w:pPr>
        <w:pStyle w:val="ListParagraph"/>
        <w:rPr>
          <w:lang w:val="en-ID"/>
        </w:rPr>
      </w:pPr>
      <w:r w:rsidRPr="00CF0850">
        <w:rPr>
          <w:lang w:val="en-ID"/>
        </w:rPr>
        <w:tab/>
        <w:t>&lt;h1&gt;Welcome to my site&lt;/h1&gt;</w:t>
      </w:r>
    </w:p>
    <w:p w14:paraId="63C90D95" w14:textId="77777777" w:rsidR="00CF0850" w:rsidRPr="00CF0850" w:rsidRDefault="00CF0850" w:rsidP="00CF0850">
      <w:pPr>
        <w:pStyle w:val="ListParagraph"/>
        <w:rPr>
          <w:lang w:val="en-ID"/>
        </w:rPr>
      </w:pPr>
      <w:r w:rsidRPr="00CF0850">
        <w:rPr>
          <w:lang w:val="en-ID"/>
        </w:rPr>
        <w:tab/>
        <w:t xml:space="preserve">&lt;p&gt;Ini kunjungan Anda pertama kali di situs ini </w:t>
      </w:r>
      <w:proofErr w:type="gramStart"/>
      <w:r w:rsidRPr="00CF0850">
        <w:rPr>
          <w:lang w:val="en-ID"/>
        </w:rPr>
        <w:t>ya?&lt;</w:t>
      </w:r>
      <w:proofErr w:type="gramEnd"/>
      <w:r w:rsidRPr="00CF0850">
        <w:rPr>
          <w:lang w:val="en-ID"/>
        </w:rPr>
        <w:t>/p&gt;</w:t>
      </w:r>
    </w:p>
    <w:p w14:paraId="331AE6BF" w14:textId="77777777" w:rsidR="00CF0850" w:rsidRPr="00CF0850" w:rsidRDefault="00CF0850" w:rsidP="00CF0850">
      <w:pPr>
        <w:pStyle w:val="ListParagraph"/>
        <w:rPr>
          <w:lang w:val="en-ID"/>
        </w:rPr>
      </w:pPr>
      <w:r w:rsidRPr="00CF0850">
        <w:rPr>
          <w:lang w:val="en-ID"/>
        </w:rPr>
        <w:tab/>
        <w:t>&lt;p&gt;Kita kenalan dulu ya, silakan masukkan nama Anda&lt;/p&gt;</w:t>
      </w:r>
    </w:p>
    <w:p w14:paraId="2A12EA28" w14:textId="77777777" w:rsidR="00CF0850" w:rsidRPr="00CF0850" w:rsidRDefault="00CF0850" w:rsidP="00CF0850">
      <w:pPr>
        <w:pStyle w:val="ListParagraph"/>
        <w:rPr>
          <w:lang w:val="en-ID"/>
        </w:rPr>
      </w:pPr>
      <w:r w:rsidRPr="00CF0850">
        <w:rPr>
          <w:lang w:val="en-ID"/>
        </w:rPr>
        <w:tab/>
        <w:t>&lt;form method="post" action="myapp.php"&gt;</w:t>
      </w:r>
    </w:p>
    <w:p w14:paraId="32ADBFEC" w14:textId="77777777" w:rsidR="00CF0850" w:rsidRPr="00CF0850" w:rsidRDefault="00CF0850" w:rsidP="00CF0850">
      <w:pPr>
        <w:pStyle w:val="ListParagraph"/>
        <w:rPr>
          <w:lang w:val="en-ID"/>
        </w:rPr>
      </w:pPr>
      <w:r w:rsidRPr="00CF0850">
        <w:rPr>
          <w:lang w:val="en-ID"/>
        </w:rPr>
        <w:tab/>
      </w:r>
      <w:r w:rsidRPr="00CF0850">
        <w:rPr>
          <w:lang w:val="en-ID"/>
        </w:rPr>
        <w:tab/>
        <w:t>Nama Anda &lt;input type="text" name="username"&gt;</w:t>
      </w:r>
    </w:p>
    <w:p w14:paraId="4EA88DD6" w14:textId="77777777" w:rsidR="00CF0850" w:rsidRPr="00CF0850" w:rsidRDefault="00CF0850" w:rsidP="00CF0850">
      <w:pPr>
        <w:pStyle w:val="ListParagraph"/>
        <w:rPr>
          <w:lang w:val="en-ID"/>
        </w:rPr>
      </w:pPr>
      <w:r w:rsidRPr="00CF0850">
        <w:rPr>
          <w:lang w:val="en-ID"/>
        </w:rPr>
        <w:tab/>
      </w:r>
      <w:r w:rsidRPr="00CF0850">
        <w:rPr>
          <w:lang w:val="en-ID"/>
        </w:rPr>
        <w:tab/>
        <w:t>&lt;input type="submit" name="submit" value="Submit"&gt;</w:t>
      </w:r>
    </w:p>
    <w:p w14:paraId="33562110" w14:textId="77777777" w:rsidR="00CF0850" w:rsidRPr="00CF0850" w:rsidRDefault="00CF0850" w:rsidP="00CF0850">
      <w:pPr>
        <w:pStyle w:val="ListParagraph"/>
        <w:rPr>
          <w:lang w:val="en-ID"/>
        </w:rPr>
      </w:pPr>
      <w:r w:rsidRPr="00CF0850">
        <w:rPr>
          <w:lang w:val="en-ID"/>
        </w:rPr>
        <w:tab/>
        <w:t>&lt;/form&gt;</w:t>
      </w:r>
      <w:r w:rsidRPr="00CF0850">
        <w:rPr>
          <w:lang w:val="en-ID"/>
        </w:rPr>
        <w:tab/>
      </w:r>
    </w:p>
    <w:p w14:paraId="0A3F1FE2" w14:textId="77777777" w:rsidR="00CF0850" w:rsidRPr="00CF0850" w:rsidRDefault="00CF0850" w:rsidP="00CF0850">
      <w:pPr>
        <w:pStyle w:val="ListParagraph"/>
        <w:rPr>
          <w:lang w:val="en-ID"/>
        </w:rPr>
      </w:pPr>
      <w:r w:rsidRPr="00CF0850">
        <w:rPr>
          <w:lang w:val="en-ID"/>
        </w:rPr>
        <w:t>&lt;?php</w:t>
      </w:r>
      <w:r w:rsidRPr="00CF0850">
        <w:rPr>
          <w:lang w:val="en-ID"/>
        </w:rPr>
        <w:tab/>
      </w:r>
    </w:p>
    <w:p w14:paraId="32B6D601" w14:textId="77777777" w:rsidR="00CF0850" w:rsidRPr="00CF0850" w:rsidRDefault="00CF0850" w:rsidP="00CF0850">
      <w:pPr>
        <w:pStyle w:val="ListParagraph"/>
        <w:rPr>
          <w:lang w:val="en-ID"/>
        </w:rPr>
      </w:pPr>
      <w:r w:rsidRPr="00CF0850">
        <w:rPr>
          <w:lang w:val="en-ID"/>
        </w:rPr>
        <w:t>}</w:t>
      </w:r>
    </w:p>
    <w:p w14:paraId="2B3CA0FB" w14:textId="77777777" w:rsidR="00CF0850" w:rsidRPr="00CF0850" w:rsidRDefault="00CF0850" w:rsidP="00CF0850">
      <w:pPr>
        <w:pStyle w:val="ListParagraph"/>
        <w:rPr>
          <w:lang w:val="en-ID"/>
        </w:rPr>
      </w:pPr>
    </w:p>
    <w:p w14:paraId="65CEF751" w14:textId="4FF89500" w:rsidR="00CF0850" w:rsidRDefault="00CF0850" w:rsidP="00CF0850">
      <w:pPr>
        <w:pStyle w:val="ListParagraph"/>
        <w:rPr>
          <w:lang w:val="en-ID"/>
        </w:rPr>
      </w:pPr>
      <w:r w:rsidRPr="00CF0850">
        <w:rPr>
          <w:lang w:val="en-ID"/>
        </w:rPr>
        <w:t>?&gt;</w:t>
      </w:r>
    </w:p>
    <w:p w14:paraId="2E62D111" w14:textId="77777777" w:rsidR="00CF0850" w:rsidRDefault="00CF0850" w:rsidP="00CF0850">
      <w:pPr>
        <w:pStyle w:val="ListParagraph"/>
        <w:rPr>
          <w:lang w:val="en-ID"/>
        </w:rPr>
      </w:pPr>
    </w:p>
    <w:p w14:paraId="20B06E7F" w14:textId="57F31048" w:rsidR="00CF0850" w:rsidRPr="0002779C" w:rsidRDefault="00CF0850" w:rsidP="0002779C">
      <w:pPr>
        <w:pStyle w:val="ListParagraph"/>
        <w:numPr>
          <w:ilvl w:val="0"/>
          <w:numId w:val="16"/>
        </w:numPr>
        <w:rPr>
          <w:lang w:val="en-ID"/>
        </w:rPr>
      </w:pPr>
      <w:r>
        <w:rPr>
          <w:lang w:val="en-ID"/>
        </w:rPr>
        <w:t>Selanjutnya jalankan script myapp.php di atas, kemudian amati hasilnya apakah sesuai dengan yang diharapkan? Jika belum, maka lakukan perbaikan dari script di atas.</w:t>
      </w:r>
      <w:r w:rsidR="00B665C0">
        <w:rPr>
          <w:lang w:val="en-ID"/>
        </w:rPr>
        <w:br/>
        <w:t>Berikut screnshoot output code diatas</w:t>
      </w:r>
      <w:r w:rsidR="00B665C0">
        <w:rPr>
          <w:lang w:val="en-ID"/>
        </w:rPr>
        <w:br/>
      </w:r>
      <w:r w:rsidR="00B665C0">
        <w:rPr>
          <w:noProof/>
        </w:rPr>
        <w:drawing>
          <wp:inline distT="0" distB="0" distL="0" distR="0" wp14:anchorId="0E3D7D48" wp14:editId="023BC116">
            <wp:extent cx="59436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72634"/>
                    <a:stretch/>
                  </pic:blipFill>
                  <pic:spPr bwMode="auto">
                    <a:xfrm>
                      <a:off x="0" y="0"/>
                      <a:ext cx="5943600" cy="914400"/>
                    </a:xfrm>
                    <a:prstGeom prst="rect">
                      <a:avLst/>
                    </a:prstGeom>
                    <a:ln>
                      <a:noFill/>
                    </a:ln>
                    <a:extLst>
                      <a:ext uri="{53640926-AAD7-44D8-BBD7-CCE9431645EC}">
                        <a14:shadowObscured xmlns:a14="http://schemas.microsoft.com/office/drawing/2010/main"/>
                      </a:ext>
                    </a:extLst>
                  </pic:spPr>
                </pic:pic>
              </a:graphicData>
            </a:graphic>
          </wp:inline>
        </w:drawing>
      </w:r>
      <w:r w:rsidR="00B665C0">
        <w:rPr>
          <w:lang w:val="en-ID"/>
        </w:rPr>
        <w:br/>
        <w:t>Dapat disimpulkan bahwa, code diatas berjalan sesuai intruksi.</w:t>
      </w:r>
      <w:r w:rsidR="00EA0553">
        <w:rPr>
          <w:lang w:val="en-ID"/>
        </w:rPr>
        <w:t xml:space="preserve"> Tapi untuk jumlah visit tidak dapat bertambah karena, jumlah visit bertambah bila tombol submit ditekan.</w:t>
      </w:r>
    </w:p>
    <w:p w14:paraId="645D3B1A" w14:textId="1A55F5EE" w:rsidR="00FC2403" w:rsidRDefault="00FC2403" w:rsidP="00FC2403">
      <w:pPr>
        <w:pStyle w:val="Heading2"/>
        <w:rPr>
          <w:lang w:val="en-ID"/>
        </w:rPr>
      </w:pPr>
      <w:r>
        <w:rPr>
          <w:lang w:val="en-ID"/>
        </w:rPr>
        <w:t>Project Latihan</w:t>
      </w:r>
    </w:p>
    <w:p w14:paraId="6EC86095" w14:textId="21901A2E" w:rsidR="00CF0850" w:rsidRDefault="00CF0850" w:rsidP="00CF0850">
      <w:pPr>
        <w:pStyle w:val="ListParagraph"/>
        <w:numPr>
          <w:ilvl w:val="0"/>
          <w:numId w:val="17"/>
        </w:numPr>
        <w:rPr>
          <w:lang w:val="en-ID"/>
        </w:rPr>
      </w:pPr>
      <w:r>
        <w:rPr>
          <w:lang w:val="en-ID"/>
        </w:rPr>
        <w:t>Buatlah metode login sederhana seperti halnya Kegiatan 1 dan 2, akan tetapi menggunakan cookie</w:t>
      </w:r>
    </w:p>
    <w:p w14:paraId="304911FB" w14:textId="32D14512" w:rsidR="00CF0850" w:rsidRDefault="00CF0850" w:rsidP="00CF0850">
      <w:pPr>
        <w:pStyle w:val="ListParagraph"/>
        <w:numPr>
          <w:ilvl w:val="0"/>
          <w:numId w:val="17"/>
        </w:numPr>
        <w:rPr>
          <w:lang w:val="en-ID"/>
        </w:rPr>
      </w:pPr>
      <w:r>
        <w:rPr>
          <w:lang w:val="en-ID"/>
        </w:rPr>
        <w:t>Buatlah script untuk tebak angka bilangan bulat yang telah dipilih komputer secara acak antara -0 s/d 100 dengan menggunakan script PHP, dengan ketentuan tampilan sbb:</w:t>
      </w:r>
    </w:p>
    <w:p w14:paraId="0608A746" w14:textId="549A59D9" w:rsidR="00CF0850" w:rsidRDefault="00CF0850" w:rsidP="00CF0850">
      <w:pPr>
        <w:pStyle w:val="ListParagraph"/>
        <w:rPr>
          <w:lang w:val="en-ID"/>
        </w:rPr>
      </w:pPr>
    </w:p>
    <w:p w14:paraId="49EAED31" w14:textId="397486AD" w:rsidR="00CF0850" w:rsidRPr="00AC7FF0" w:rsidRDefault="00CF0850" w:rsidP="00AC7FF0">
      <w:pPr>
        <w:pStyle w:val="ListParagraph"/>
        <w:rPr>
          <w:lang w:val="en-ID"/>
        </w:rPr>
      </w:pPr>
      <w:r>
        <w:rPr>
          <w:lang w:val="en-ID"/>
        </w:rPr>
        <w:t>Misalkan bilangan bulat acak yang telah dipilih komputer adalah: 10</w:t>
      </w:r>
    </w:p>
    <w:p w14:paraId="1BEC2F4D" w14:textId="2C26FAD6" w:rsidR="00CF0850" w:rsidRPr="00CF0850" w:rsidRDefault="00CF0850" w:rsidP="00CF0850">
      <w:pPr>
        <w:pStyle w:val="ListParagraph"/>
        <w:rPr>
          <w:b/>
          <w:bCs/>
          <w:lang w:val="en-ID"/>
        </w:rPr>
      </w:pPr>
      <w:r w:rsidRPr="00CF0850">
        <w:rPr>
          <w:b/>
          <w:bCs/>
          <w:lang w:val="en-ID"/>
        </w:rPr>
        <w:t>Tampilan Pertama Kali</w:t>
      </w:r>
    </w:p>
    <w:p w14:paraId="6E71B197" w14:textId="1AB6E37F" w:rsidR="00CF0850" w:rsidRDefault="00CF0850" w:rsidP="00CF0850">
      <w:pPr>
        <w:pStyle w:val="ListParagraph"/>
        <w:rPr>
          <w:lang w:val="en-ID"/>
        </w:rPr>
      </w:pPr>
    </w:p>
    <w:p w14:paraId="75423981" w14:textId="6DA5DDE3" w:rsidR="00CF0850" w:rsidRDefault="00CF0850" w:rsidP="00CF0850">
      <w:pPr>
        <w:pStyle w:val="ListParagraph"/>
        <w:rPr>
          <w:lang w:val="en-ID"/>
        </w:rPr>
      </w:pPr>
      <w:r>
        <w:rPr>
          <w:lang w:val="en-ID"/>
        </w:rPr>
        <w:t>Hallo, nama saya Mr. PHP. Saya telah memilih secara random sebuah bilangan bulat. Silakan Anda menebak ya!</w:t>
      </w:r>
    </w:p>
    <w:p w14:paraId="0F3E38FE" w14:textId="611D0E8F" w:rsidR="00CF0850" w:rsidRDefault="00CF0850" w:rsidP="00CF0850">
      <w:pPr>
        <w:pStyle w:val="ListParagraph"/>
        <w:rPr>
          <w:lang w:val="en-ID"/>
        </w:rPr>
      </w:pPr>
    </w:p>
    <w:p w14:paraId="6B76B6E8" w14:textId="2968D7EA" w:rsidR="00CF0850" w:rsidRPr="00AC7FF0" w:rsidRDefault="00CF0850" w:rsidP="00AC7FF0">
      <w:pPr>
        <w:pStyle w:val="ListParagraph"/>
        <w:rPr>
          <w:lang w:val="en-ID"/>
        </w:rPr>
      </w:pPr>
      <w:r>
        <w:rPr>
          <w:lang w:val="en-ID"/>
        </w:rPr>
        <w:t>Bilangan tebakan Anda [………] [SUBMIT]</w:t>
      </w:r>
    </w:p>
    <w:p w14:paraId="7A53CEF7" w14:textId="2814A630" w:rsidR="00CF0850" w:rsidRPr="00CF0850" w:rsidRDefault="00CF0850" w:rsidP="00CF0850">
      <w:pPr>
        <w:pStyle w:val="ListParagraph"/>
        <w:rPr>
          <w:b/>
          <w:bCs/>
          <w:lang w:val="en-ID"/>
        </w:rPr>
      </w:pPr>
      <w:r w:rsidRPr="00CF0850">
        <w:rPr>
          <w:b/>
          <w:bCs/>
          <w:lang w:val="en-ID"/>
        </w:rPr>
        <w:t>Tampilan setelah submit</w:t>
      </w:r>
    </w:p>
    <w:p w14:paraId="3B384678" w14:textId="27B50814" w:rsidR="00CF0850" w:rsidRDefault="00CF0850" w:rsidP="00CF0850">
      <w:pPr>
        <w:pStyle w:val="ListParagraph"/>
        <w:numPr>
          <w:ilvl w:val="0"/>
          <w:numId w:val="18"/>
        </w:numPr>
        <w:rPr>
          <w:lang w:val="en-ID"/>
        </w:rPr>
      </w:pPr>
      <w:r>
        <w:rPr>
          <w:lang w:val="en-ID"/>
        </w:rPr>
        <w:t>Jika si user memasukkan bilangan yang salah (melebihi dari 10), maka tampilannya</w:t>
      </w:r>
    </w:p>
    <w:p w14:paraId="6703A767" w14:textId="123A06D8" w:rsidR="00CF0850" w:rsidRDefault="00CF0850" w:rsidP="00CF0850">
      <w:pPr>
        <w:pStyle w:val="ListParagraph"/>
        <w:ind w:left="1080"/>
        <w:rPr>
          <w:lang w:val="en-ID"/>
        </w:rPr>
      </w:pPr>
    </w:p>
    <w:p w14:paraId="4D85AFCB" w14:textId="6840AD92" w:rsidR="00CF0850" w:rsidRDefault="00CF0850" w:rsidP="00CF0850">
      <w:pPr>
        <w:pStyle w:val="ListParagraph"/>
        <w:ind w:left="1080"/>
        <w:rPr>
          <w:lang w:val="en-ID"/>
        </w:rPr>
      </w:pPr>
      <w:r>
        <w:rPr>
          <w:lang w:val="en-ID"/>
        </w:rPr>
        <w:t>Hallo, nama saya Mr. PHP. Saya telah memilih secara random sebuah bilangan bulat. Silakan Anda menebak ya!</w:t>
      </w:r>
    </w:p>
    <w:p w14:paraId="144FA75D" w14:textId="57E282DF" w:rsidR="00CF0850" w:rsidRDefault="00CF0850" w:rsidP="00CF0850">
      <w:pPr>
        <w:pStyle w:val="ListParagraph"/>
        <w:ind w:left="1080"/>
        <w:rPr>
          <w:lang w:val="en-ID"/>
        </w:rPr>
      </w:pPr>
      <w:r>
        <w:rPr>
          <w:lang w:val="en-ID"/>
        </w:rPr>
        <w:lastRenderedPageBreak/>
        <w:t>Waaah… masih salah ya, bilangan tebakan Anda terlalu tinggi.</w:t>
      </w:r>
    </w:p>
    <w:p w14:paraId="1CB5DECF" w14:textId="77777777" w:rsidR="00CF0850" w:rsidRDefault="00CF0850" w:rsidP="00CF0850">
      <w:pPr>
        <w:pStyle w:val="ListParagraph"/>
        <w:rPr>
          <w:lang w:val="en-ID"/>
        </w:rPr>
      </w:pPr>
    </w:p>
    <w:p w14:paraId="57253993" w14:textId="27C387FE" w:rsidR="00CF0850" w:rsidRDefault="00CF0850" w:rsidP="00CF0850">
      <w:pPr>
        <w:pStyle w:val="ListParagraph"/>
        <w:ind w:left="1080"/>
        <w:rPr>
          <w:lang w:val="en-ID"/>
        </w:rPr>
      </w:pPr>
      <w:r>
        <w:rPr>
          <w:lang w:val="en-ID"/>
        </w:rPr>
        <w:t>Bilangan tebakan Anda [………] [SUBMIT]</w:t>
      </w:r>
    </w:p>
    <w:p w14:paraId="1F0E255A" w14:textId="5760AE6E" w:rsidR="00CF0850" w:rsidRDefault="00CF0850" w:rsidP="00CF0850">
      <w:pPr>
        <w:pStyle w:val="ListParagraph"/>
        <w:numPr>
          <w:ilvl w:val="0"/>
          <w:numId w:val="18"/>
        </w:numPr>
        <w:rPr>
          <w:lang w:val="en-ID"/>
        </w:rPr>
      </w:pPr>
      <w:r>
        <w:rPr>
          <w:lang w:val="en-ID"/>
        </w:rPr>
        <w:t>Jika si user memasukkan bilangan yang salah (kurang dari 10), maka tampilannya</w:t>
      </w:r>
    </w:p>
    <w:p w14:paraId="7CBBB2B3" w14:textId="77777777" w:rsidR="00CF0850" w:rsidRDefault="00CF0850" w:rsidP="00CF0850">
      <w:pPr>
        <w:pStyle w:val="ListParagraph"/>
        <w:ind w:left="1080"/>
        <w:rPr>
          <w:lang w:val="en-ID"/>
        </w:rPr>
      </w:pPr>
    </w:p>
    <w:p w14:paraId="47C38865" w14:textId="3310A0C8" w:rsidR="00CF0850" w:rsidRDefault="00CF0850" w:rsidP="00CF0850">
      <w:pPr>
        <w:pStyle w:val="ListParagraph"/>
        <w:ind w:left="1080"/>
        <w:rPr>
          <w:lang w:val="en-ID"/>
        </w:rPr>
      </w:pPr>
      <w:r>
        <w:rPr>
          <w:lang w:val="en-ID"/>
        </w:rPr>
        <w:t>Hallo, nama saya Mr. PHP. Saya telah memilih secara random sebuah bilangan bulat. Silakan Anda menebak ya!</w:t>
      </w:r>
    </w:p>
    <w:p w14:paraId="1FF4E4EF" w14:textId="77777777" w:rsidR="00CF0850" w:rsidRDefault="00CF0850" w:rsidP="00CF0850">
      <w:pPr>
        <w:pStyle w:val="ListParagraph"/>
        <w:ind w:left="1080"/>
        <w:rPr>
          <w:lang w:val="en-ID"/>
        </w:rPr>
      </w:pPr>
    </w:p>
    <w:p w14:paraId="33545ED6" w14:textId="1447FFBF" w:rsidR="00CF0850" w:rsidRDefault="00CF0850" w:rsidP="00CF0850">
      <w:pPr>
        <w:pStyle w:val="ListParagraph"/>
        <w:ind w:left="1080"/>
        <w:rPr>
          <w:lang w:val="en-ID"/>
        </w:rPr>
      </w:pPr>
      <w:r>
        <w:rPr>
          <w:lang w:val="en-ID"/>
        </w:rPr>
        <w:t>Waaah… masih salah ya, bilangan tebakan Anda terlalu rendah.</w:t>
      </w:r>
    </w:p>
    <w:p w14:paraId="46C710E8" w14:textId="77777777" w:rsidR="00CF0850" w:rsidRDefault="00CF0850" w:rsidP="00CF0850">
      <w:pPr>
        <w:pStyle w:val="ListParagraph"/>
        <w:rPr>
          <w:lang w:val="en-ID"/>
        </w:rPr>
      </w:pPr>
    </w:p>
    <w:p w14:paraId="1344F318" w14:textId="292AF4F7" w:rsidR="00CF0850" w:rsidRDefault="00CF0850" w:rsidP="00CF0850">
      <w:pPr>
        <w:pStyle w:val="ListParagraph"/>
        <w:ind w:left="1080"/>
        <w:rPr>
          <w:lang w:val="en-ID"/>
        </w:rPr>
      </w:pPr>
      <w:r>
        <w:rPr>
          <w:lang w:val="en-ID"/>
        </w:rPr>
        <w:t>Bilangan tebakan Anda [………] [SUBMIT]</w:t>
      </w:r>
    </w:p>
    <w:p w14:paraId="70047282" w14:textId="7ADED530" w:rsidR="00CF0850" w:rsidRDefault="00CF0850" w:rsidP="00CF0850">
      <w:pPr>
        <w:ind w:left="720"/>
        <w:rPr>
          <w:lang w:val="en-ID"/>
        </w:rPr>
      </w:pPr>
      <w:r>
        <w:rPr>
          <w:lang w:val="en-ID"/>
        </w:rPr>
        <w:t>Proses di atas dilakukan berulang-ulang sampai dengan bilangan tebakan si user sama dengan bilangan acak yang telah dipilih komputer. Tampilan apabila tebakannya benar</w:t>
      </w:r>
    </w:p>
    <w:p w14:paraId="6A61FD81" w14:textId="33AD94F6" w:rsidR="00CF0850" w:rsidRDefault="00CF0850" w:rsidP="00DE62A7">
      <w:pPr>
        <w:ind w:left="720"/>
        <w:rPr>
          <w:lang w:val="en-ID"/>
        </w:rPr>
      </w:pPr>
      <w:r>
        <w:rPr>
          <w:lang w:val="en-ID"/>
        </w:rPr>
        <w:t>Selamat ya… Anda benar, saya telah memilih bilangan 10.</w:t>
      </w:r>
      <w:r w:rsidR="00DE62A7">
        <w:rPr>
          <w:lang w:val="en-ID"/>
        </w:rPr>
        <w:br/>
      </w:r>
      <w:r>
        <w:rPr>
          <w:lang w:val="en-ID"/>
        </w:rPr>
        <w:tab/>
        <w:t>(ulangi lagi) &lt;- link untuk mengulangi permainan kembali</w:t>
      </w:r>
    </w:p>
    <w:p w14:paraId="39C0EFC7" w14:textId="25387BCF" w:rsidR="00CF0850" w:rsidRDefault="00CF0850" w:rsidP="00CF0850">
      <w:pPr>
        <w:ind w:left="720"/>
        <w:rPr>
          <w:lang w:val="en-ID"/>
        </w:rPr>
      </w:pPr>
      <w:r w:rsidRPr="00247136">
        <w:rPr>
          <w:b/>
          <w:bCs/>
          <w:lang w:val="en-ID"/>
        </w:rPr>
        <w:t>Petunjuk:</w:t>
      </w:r>
      <w:r w:rsidR="00AC7FF0">
        <w:rPr>
          <w:b/>
          <w:bCs/>
          <w:lang w:val="en-ID"/>
        </w:rPr>
        <w:br/>
      </w:r>
      <w:r>
        <w:rPr>
          <w:lang w:val="en-ID"/>
        </w:rPr>
        <w:t xml:space="preserve">Untuk merandom sebuah bilangan bulat dalam PHP, gunakan function </w:t>
      </w:r>
      <w:proofErr w:type="gramStart"/>
      <w:r>
        <w:rPr>
          <w:lang w:val="en-ID"/>
        </w:rPr>
        <w:t>rand(</w:t>
      </w:r>
      <w:proofErr w:type="gramEnd"/>
      <w:r>
        <w:rPr>
          <w:lang w:val="en-ID"/>
        </w:rPr>
        <w:t>)</w:t>
      </w:r>
      <w:r w:rsidR="00247136">
        <w:rPr>
          <w:lang w:val="en-ID"/>
        </w:rPr>
        <w:t xml:space="preserve">. Silakan cari referensi terkait function </w:t>
      </w:r>
      <w:proofErr w:type="gramStart"/>
      <w:r w:rsidR="00247136">
        <w:rPr>
          <w:lang w:val="en-ID"/>
        </w:rPr>
        <w:t>rand(</w:t>
      </w:r>
      <w:proofErr w:type="gramEnd"/>
      <w:r w:rsidR="00247136">
        <w:rPr>
          <w:lang w:val="en-ID"/>
        </w:rPr>
        <w:t>) tersebut.</w:t>
      </w:r>
      <w:r>
        <w:rPr>
          <w:lang w:val="en-ID"/>
        </w:rPr>
        <w:t xml:space="preserve"> </w:t>
      </w:r>
    </w:p>
    <w:p w14:paraId="02F270E5" w14:textId="72E7E0CA" w:rsidR="00DE62A7" w:rsidRPr="00CF0850" w:rsidRDefault="00DE62A7" w:rsidP="00CF0850">
      <w:pPr>
        <w:ind w:left="720"/>
        <w:rPr>
          <w:lang w:val="en-ID"/>
        </w:rPr>
      </w:pPr>
      <w:r>
        <w:rPr>
          <w:b/>
          <w:bCs/>
          <w:lang w:val="en-ID"/>
        </w:rPr>
        <w:t>-----------------------------------------------------------------------------------------------------------------------</w:t>
      </w:r>
    </w:p>
    <w:p w14:paraId="7435C31F" w14:textId="77777777" w:rsidR="00AC7FF0" w:rsidRPr="00283068" w:rsidRDefault="00AC7FF0" w:rsidP="00CF0850">
      <w:pPr>
        <w:rPr>
          <w:b/>
          <w:bCs/>
          <w:lang w:val="en-ID"/>
        </w:rPr>
      </w:pPr>
      <w:r>
        <w:rPr>
          <w:lang w:val="en-ID"/>
        </w:rPr>
        <w:tab/>
      </w:r>
      <w:r w:rsidRPr="00283068">
        <w:rPr>
          <w:b/>
          <w:bCs/>
          <w:lang w:val="en-ID"/>
        </w:rPr>
        <w:t>Screenshot untuk output index program</w:t>
      </w:r>
    </w:p>
    <w:p w14:paraId="27620761" w14:textId="6D97D0E5" w:rsidR="00CF0850" w:rsidRPr="00283068" w:rsidRDefault="00AC7FF0" w:rsidP="00CF0850">
      <w:pPr>
        <w:rPr>
          <w:b/>
          <w:bCs/>
          <w:lang w:val="en-ID"/>
        </w:rPr>
      </w:pPr>
      <w:r>
        <w:rPr>
          <w:noProof/>
        </w:rPr>
        <w:drawing>
          <wp:inline distT="0" distB="0" distL="0" distR="0" wp14:anchorId="7D54024A" wp14:editId="57044F2D">
            <wp:extent cx="5943600" cy="923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2349"/>
                    <a:stretch/>
                  </pic:blipFill>
                  <pic:spPr bwMode="auto">
                    <a:xfrm>
                      <a:off x="0" y="0"/>
                      <a:ext cx="5943600" cy="923925"/>
                    </a:xfrm>
                    <a:prstGeom prst="rect">
                      <a:avLst/>
                    </a:prstGeom>
                    <a:ln>
                      <a:noFill/>
                    </a:ln>
                    <a:extLst>
                      <a:ext uri="{53640926-AAD7-44D8-BBD7-CCE9431645EC}">
                        <a14:shadowObscured xmlns:a14="http://schemas.microsoft.com/office/drawing/2010/main"/>
                      </a:ext>
                    </a:extLst>
                  </pic:spPr>
                </pic:pic>
              </a:graphicData>
            </a:graphic>
          </wp:inline>
        </w:drawing>
      </w:r>
      <w:r>
        <w:rPr>
          <w:lang w:val="en-ID"/>
        </w:rPr>
        <w:br/>
      </w:r>
      <w:r>
        <w:rPr>
          <w:lang w:val="en-ID"/>
        </w:rPr>
        <w:tab/>
      </w:r>
      <w:r w:rsidRPr="00283068">
        <w:rPr>
          <w:b/>
          <w:bCs/>
          <w:lang w:val="en-ID"/>
        </w:rPr>
        <w:t>Screenshot untuk anti bypass dihalaman program utama</w:t>
      </w:r>
    </w:p>
    <w:p w14:paraId="14F42F14" w14:textId="1358BAFB" w:rsidR="00AC7FF0" w:rsidRPr="00283068" w:rsidRDefault="00AC7FF0" w:rsidP="00CF0850">
      <w:pPr>
        <w:rPr>
          <w:b/>
          <w:bCs/>
          <w:lang w:val="en-ID"/>
        </w:rPr>
      </w:pPr>
      <w:r w:rsidRPr="00283068">
        <w:rPr>
          <w:b/>
          <w:bCs/>
          <w:noProof/>
        </w:rPr>
        <w:drawing>
          <wp:inline distT="0" distB="0" distL="0" distR="0" wp14:anchorId="1EA78BB9" wp14:editId="01AEC79B">
            <wp:extent cx="5943600" cy="771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76910"/>
                    <a:stretch/>
                  </pic:blipFill>
                  <pic:spPr bwMode="auto">
                    <a:xfrm>
                      <a:off x="0" y="0"/>
                      <a:ext cx="5943600" cy="771525"/>
                    </a:xfrm>
                    <a:prstGeom prst="rect">
                      <a:avLst/>
                    </a:prstGeom>
                    <a:ln>
                      <a:noFill/>
                    </a:ln>
                    <a:extLst>
                      <a:ext uri="{53640926-AAD7-44D8-BBD7-CCE9431645EC}">
                        <a14:shadowObscured xmlns:a14="http://schemas.microsoft.com/office/drawing/2010/main"/>
                      </a:ext>
                    </a:extLst>
                  </pic:spPr>
                </pic:pic>
              </a:graphicData>
            </a:graphic>
          </wp:inline>
        </w:drawing>
      </w:r>
      <w:r w:rsidRPr="00283068">
        <w:rPr>
          <w:b/>
          <w:bCs/>
          <w:lang w:val="en-ID"/>
        </w:rPr>
        <w:br/>
      </w:r>
      <w:r w:rsidRPr="00283068">
        <w:rPr>
          <w:b/>
          <w:bCs/>
          <w:lang w:val="en-ID"/>
        </w:rPr>
        <w:tab/>
        <w:t>Screenshot halaman utama bila berhasil login</w:t>
      </w:r>
    </w:p>
    <w:p w14:paraId="4E09F10C" w14:textId="465F68EC" w:rsidR="00AC7FF0" w:rsidRPr="00283068" w:rsidRDefault="00AC7FF0" w:rsidP="00CF0850">
      <w:pPr>
        <w:rPr>
          <w:b/>
          <w:bCs/>
          <w:lang w:val="en-ID"/>
        </w:rPr>
      </w:pPr>
      <w:r w:rsidRPr="00283068">
        <w:rPr>
          <w:b/>
          <w:bCs/>
          <w:noProof/>
        </w:rPr>
        <w:drawing>
          <wp:inline distT="0" distB="0" distL="0" distR="0" wp14:anchorId="647774A0" wp14:editId="3FBD781E">
            <wp:extent cx="5943600" cy="1076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67788"/>
                    <a:stretch/>
                  </pic:blipFill>
                  <pic:spPr bwMode="auto">
                    <a:xfrm>
                      <a:off x="0" y="0"/>
                      <a:ext cx="5943600" cy="1076325"/>
                    </a:xfrm>
                    <a:prstGeom prst="rect">
                      <a:avLst/>
                    </a:prstGeom>
                    <a:ln>
                      <a:noFill/>
                    </a:ln>
                    <a:extLst>
                      <a:ext uri="{53640926-AAD7-44D8-BBD7-CCE9431645EC}">
                        <a14:shadowObscured xmlns:a14="http://schemas.microsoft.com/office/drawing/2010/main"/>
                      </a:ext>
                    </a:extLst>
                  </pic:spPr>
                </pic:pic>
              </a:graphicData>
            </a:graphic>
          </wp:inline>
        </w:drawing>
      </w:r>
    </w:p>
    <w:p w14:paraId="6F6B426A" w14:textId="77777777" w:rsidR="00AC7FF0" w:rsidRPr="00283068" w:rsidRDefault="00AC7FF0" w:rsidP="00CF0850">
      <w:pPr>
        <w:rPr>
          <w:b/>
          <w:bCs/>
          <w:lang w:val="en-ID"/>
        </w:rPr>
      </w:pPr>
      <w:r w:rsidRPr="00283068">
        <w:rPr>
          <w:b/>
          <w:bCs/>
          <w:lang w:val="en-ID"/>
        </w:rPr>
        <w:lastRenderedPageBreak/>
        <w:tab/>
        <w:t>Screenshot halaman utama bila salah menebak dan tebakan terlalu kecil</w:t>
      </w:r>
    </w:p>
    <w:p w14:paraId="719C6496" w14:textId="2607099E" w:rsidR="00AC7FF0" w:rsidRPr="00283068" w:rsidRDefault="00AC7FF0" w:rsidP="00CF0850">
      <w:pPr>
        <w:rPr>
          <w:b/>
          <w:bCs/>
          <w:lang w:val="en-ID"/>
        </w:rPr>
      </w:pPr>
      <w:r w:rsidRPr="00283068">
        <w:rPr>
          <w:b/>
          <w:bCs/>
          <w:noProof/>
        </w:rPr>
        <w:drawing>
          <wp:inline distT="0" distB="0" distL="0" distR="0" wp14:anchorId="7EB9D04B" wp14:editId="5088AAA3">
            <wp:extent cx="5943600" cy="1152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65508"/>
                    <a:stretch/>
                  </pic:blipFill>
                  <pic:spPr bwMode="auto">
                    <a:xfrm>
                      <a:off x="0" y="0"/>
                      <a:ext cx="5943600" cy="1152525"/>
                    </a:xfrm>
                    <a:prstGeom prst="rect">
                      <a:avLst/>
                    </a:prstGeom>
                    <a:ln>
                      <a:noFill/>
                    </a:ln>
                    <a:extLst>
                      <a:ext uri="{53640926-AAD7-44D8-BBD7-CCE9431645EC}">
                        <a14:shadowObscured xmlns:a14="http://schemas.microsoft.com/office/drawing/2010/main"/>
                      </a:ext>
                    </a:extLst>
                  </pic:spPr>
                </pic:pic>
              </a:graphicData>
            </a:graphic>
          </wp:inline>
        </w:drawing>
      </w:r>
    </w:p>
    <w:p w14:paraId="7708BED2" w14:textId="4E64853F" w:rsidR="00AC7FF0" w:rsidRPr="00283068" w:rsidRDefault="00AC7FF0" w:rsidP="00CF0850">
      <w:pPr>
        <w:rPr>
          <w:b/>
          <w:bCs/>
          <w:lang w:val="en-ID"/>
        </w:rPr>
      </w:pPr>
      <w:r w:rsidRPr="00283068">
        <w:rPr>
          <w:b/>
          <w:bCs/>
          <w:lang w:val="en-ID"/>
        </w:rPr>
        <w:tab/>
      </w:r>
      <w:r w:rsidRPr="00283068">
        <w:rPr>
          <w:b/>
          <w:bCs/>
          <w:lang w:val="en-ID"/>
        </w:rPr>
        <w:t xml:space="preserve">Screenshot halaman utama bila salah menebak dan tebakan terlalu </w:t>
      </w:r>
      <w:r w:rsidRPr="00283068">
        <w:rPr>
          <w:b/>
          <w:bCs/>
          <w:lang w:val="en-ID"/>
        </w:rPr>
        <w:t>besar</w:t>
      </w:r>
    </w:p>
    <w:p w14:paraId="01589609" w14:textId="4939D873" w:rsidR="00AC7FF0" w:rsidRPr="00283068" w:rsidRDefault="00AC7FF0" w:rsidP="00CF0850">
      <w:pPr>
        <w:rPr>
          <w:b/>
          <w:bCs/>
          <w:lang w:val="en-ID"/>
        </w:rPr>
      </w:pPr>
      <w:r w:rsidRPr="00283068">
        <w:rPr>
          <w:b/>
          <w:bCs/>
          <w:noProof/>
        </w:rPr>
        <w:drawing>
          <wp:inline distT="0" distB="0" distL="0" distR="0" wp14:anchorId="437CF1FF" wp14:editId="083736B1">
            <wp:extent cx="5943600" cy="1162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5222"/>
                    <a:stretch/>
                  </pic:blipFill>
                  <pic:spPr bwMode="auto">
                    <a:xfrm>
                      <a:off x="0" y="0"/>
                      <a:ext cx="5943600" cy="1162050"/>
                    </a:xfrm>
                    <a:prstGeom prst="rect">
                      <a:avLst/>
                    </a:prstGeom>
                    <a:ln>
                      <a:noFill/>
                    </a:ln>
                    <a:extLst>
                      <a:ext uri="{53640926-AAD7-44D8-BBD7-CCE9431645EC}">
                        <a14:shadowObscured xmlns:a14="http://schemas.microsoft.com/office/drawing/2010/main"/>
                      </a:ext>
                    </a:extLst>
                  </pic:spPr>
                </pic:pic>
              </a:graphicData>
            </a:graphic>
          </wp:inline>
        </w:drawing>
      </w:r>
    </w:p>
    <w:p w14:paraId="4B319DCD" w14:textId="2161436D" w:rsidR="00AC7FF0" w:rsidRPr="00283068" w:rsidRDefault="00AC7FF0" w:rsidP="00CF0850">
      <w:pPr>
        <w:rPr>
          <w:b/>
          <w:bCs/>
          <w:lang w:val="en-ID"/>
        </w:rPr>
      </w:pPr>
      <w:r w:rsidRPr="00283068">
        <w:rPr>
          <w:b/>
          <w:bCs/>
          <w:lang w:val="en-ID"/>
        </w:rPr>
        <w:tab/>
        <w:t>Screenshot halaman utama bila tebakan benar</w:t>
      </w:r>
    </w:p>
    <w:p w14:paraId="2B6466E5" w14:textId="11FDCE80" w:rsidR="00AC7FF0" w:rsidRPr="00283068" w:rsidRDefault="00AC7FF0" w:rsidP="00CF0850">
      <w:pPr>
        <w:rPr>
          <w:b/>
          <w:bCs/>
          <w:lang w:val="en-ID"/>
        </w:rPr>
      </w:pPr>
      <w:r w:rsidRPr="00283068">
        <w:rPr>
          <w:b/>
          <w:bCs/>
          <w:noProof/>
        </w:rPr>
        <w:drawing>
          <wp:inline distT="0" distB="0" distL="0" distR="0" wp14:anchorId="052C5659" wp14:editId="33A46BF6">
            <wp:extent cx="5943600" cy="1219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63512"/>
                    <a:stretch/>
                  </pic:blipFill>
                  <pic:spPr bwMode="auto">
                    <a:xfrm>
                      <a:off x="0" y="0"/>
                      <a:ext cx="5943600" cy="1219200"/>
                    </a:xfrm>
                    <a:prstGeom prst="rect">
                      <a:avLst/>
                    </a:prstGeom>
                    <a:ln>
                      <a:noFill/>
                    </a:ln>
                    <a:extLst>
                      <a:ext uri="{53640926-AAD7-44D8-BBD7-CCE9431645EC}">
                        <a14:shadowObscured xmlns:a14="http://schemas.microsoft.com/office/drawing/2010/main"/>
                      </a:ext>
                    </a:extLst>
                  </pic:spPr>
                </pic:pic>
              </a:graphicData>
            </a:graphic>
          </wp:inline>
        </w:drawing>
      </w:r>
    </w:p>
    <w:p w14:paraId="50E7C4CA" w14:textId="45CE89EB" w:rsidR="00AC7FF0" w:rsidRPr="00283068" w:rsidRDefault="00AC7FF0" w:rsidP="00CF0850">
      <w:pPr>
        <w:rPr>
          <w:b/>
          <w:bCs/>
          <w:lang w:val="en-ID"/>
        </w:rPr>
      </w:pPr>
      <w:r w:rsidRPr="00283068">
        <w:rPr>
          <w:b/>
          <w:bCs/>
          <w:lang w:val="en-ID"/>
        </w:rPr>
        <w:tab/>
        <w:t>Screenshot source code</w:t>
      </w:r>
    </w:p>
    <w:p w14:paraId="1F8DD623" w14:textId="5D652696" w:rsidR="00AC7FF0" w:rsidRDefault="00AC7FF0" w:rsidP="00AC7FF0">
      <w:pPr>
        <w:ind w:left="450"/>
        <w:rPr>
          <w:lang w:val="en-ID"/>
        </w:rPr>
      </w:pPr>
      <w:r>
        <w:rPr>
          <w:noProof/>
        </w:rPr>
        <w:drawing>
          <wp:inline distT="0" distB="0" distL="0" distR="0" wp14:anchorId="0C863092" wp14:editId="5EA86872">
            <wp:extent cx="5219700" cy="29344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36642" cy="2943933"/>
                    </a:xfrm>
                    <a:prstGeom prst="rect">
                      <a:avLst/>
                    </a:prstGeom>
                  </pic:spPr>
                </pic:pic>
              </a:graphicData>
            </a:graphic>
          </wp:inline>
        </w:drawing>
      </w:r>
    </w:p>
    <w:sectPr w:rsidR="00AC7FF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9F327A1"/>
    <w:multiLevelType w:val="hybridMultilevel"/>
    <w:tmpl w:val="F9225638"/>
    <w:lvl w:ilvl="0" w:tplc="1068EB3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1B7A52B8"/>
    <w:multiLevelType w:val="hybridMultilevel"/>
    <w:tmpl w:val="CE9490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1045394"/>
    <w:multiLevelType w:val="hybridMultilevel"/>
    <w:tmpl w:val="0020261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D9F5939"/>
    <w:multiLevelType w:val="hybridMultilevel"/>
    <w:tmpl w:val="6CC88F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FD8117C"/>
    <w:multiLevelType w:val="hybridMultilevel"/>
    <w:tmpl w:val="699CDD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28E0121"/>
    <w:multiLevelType w:val="hybridMultilevel"/>
    <w:tmpl w:val="673CD4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9"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E6C3C62"/>
    <w:multiLevelType w:val="hybridMultilevel"/>
    <w:tmpl w:val="0AAE36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56165B4F"/>
    <w:multiLevelType w:val="hybridMultilevel"/>
    <w:tmpl w:val="525299F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8307D5B"/>
    <w:multiLevelType w:val="hybridMultilevel"/>
    <w:tmpl w:val="0974FA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F3535B7"/>
    <w:multiLevelType w:val="hybridMultilevel"/>
    <w:tmpl w:val="BD8677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53A2D8C"/>
    <w:multiLevelType w:val="hybridMultilevel"/>
    <w:tmpl w:val="3F608F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3844E54"/>
    <w:multiLevelType w:val="hybridMultilevel"/>
    <w:tmpl w:val="83A83A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75F63442"/>
    <w:multiLevelType w:val="hybridMultilevel"/>
    <w:tmpl w:val="3684DAC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6"/>
  </w:num>
  <w:num w:numId="3">
    <w:abstractNumId w:val="11"/>
  </w:num>
  <w:num w:numId="4">
    <w:abstractNumId w:val="8"/>
  </w:num>
  <w:num w:numId="5">
    <w:abstractNumId w:val="9"/>
  </w:num>
  <w:num w:numId="6">
    <w:abstractNumId w:val="17"/>
  </w:num>
  <w:num w:numId="7">
    <w:abstractNumId w:val="12"/>
  </w:num>
  <w:num w:numId="8">
    <w:abstractNumId w:val="5"/>
  </w:num>
  <w:num w:numId="9">
    <w:abstractNumId w:val="16"/>
  </w:num>
  <w:num w:numId="10">
    <w:abstractNumId w:val="15"/>
  </w:num>
  <w:num w:numId="11">
    <w:abstractNumId w:val="2"/>
  </w:num>
  <w:num w:numId="12">
    <w:abstractNumId w:val="4"/>
  </w:num>
  <w:num w:numId="13">
    <w:abstractNumId w:val="13"/>
  </w:num>
  <w:num w:numId="14">
    <w:abstractNumId w:val="10"/>
  </w:num>
  <w:num w:numId="15">
    <w:abstractNumId w:val="7"/>
  </w:num>
  <w:num w:numId="16">
    <w:abstractNumId w:val="14"/>
  </w:num>
  <w:num w:numId="17">
    <w:abstractNumId w:val="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vNaANK1HG8sAAAA"/>
  </w:docVars>
  <w:rsids>
    <w:rsidRoot w:val="006A796C"/>
    <w:rsid w:val="0002779C"/>
    <w:rsid w:val="000721A1"/>
    <w:rsid w:val="0009695B"/>
    <w:rsid w:val="000B3C3A"/>
    <w:rsid w:val="000C301A"/>
    <w:rsid w:val="000C4EA5"/>
    <w:rsid w:val="001674E0"/>
    <w:rsid w:val="0018755B"/>
    <w:rsid w:val="00223C01"/>
    <w:rsid w:val="00247136"/>
    <w:rsid w:val="00283068"/>
    <w:rsid w:val="00303A2A"/>
    <w:rsid w:val="003751DA"/>
    <w:rsid w:val="00410D10"/>
    <w:rsid w:val="00432F57"/>
    <w:rsid w:val="0043378D"/>
    <w:rsid w:val="005176F4"/>
    <w:rsid w:val="005A118E"/>
    <w:rsid w:val="00675221"/>
    <w:rsid w:val="006A796C"/>
    <w:rsid w:val="006B69B7"/>
    <w:rsid w:val="00730B50"/>
    <w:rsid w:val="007349D1"/>
    <w:rsid w:val="007B5F63"/>
    <w:rsid w:val="008152EE"/>
    <w:rsid w:val="00890787"/>
    <w:rsid w:val="008A07A7"/>
    <w:rsid w:val="008F4657"/>
    <w:rsid w:val="00942B57"/>
    <w:rsid w:val="00A00988"/>
    <w:rsid w:val="00AC7FF0"/>
    <w:rsid w:val="00AD490A"/>
    <w:rsid w:val="00B665C0"/>
    <w:rsid w:val="00BF79D3"/>
    <w:rsid w:val="00C00B6A"/>
    <w:rsid w:val="00C71C67"/>
    <w:rsid w:val="00C832E2"/>
    <w:rsid w:val="00C914E0"/>
    <w:rsid w:val="00CD057F"/>
    <w:rsid w:val="00CF0850"/>
    <w:rsid w:val="00DA0FD2"/>
    <w:rsid w:val="00DE62A7"/>
    <w:rsid w:val="00E11738"/>
    <w:rsid w:val="00EA0553"/>
    <w:rsid w:val="00EC247F"/>
    <w:rsid w:val="00ED2AED"/>
    <w:rsid w:val="00FC0314"/>
    <w:rsid w:val="00FC2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FAE3155E-49EC-45D2-9D8B-F559F6433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23</Words>
  <Characters>811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Anelka</dc:creator>
  <cp:keywords/>
  <dc:description/>
  <cp:lastModifiedBy>Christian Anelka</cp:lastModifiedBy>
  <cp:revision>2</cp:revision>
  <dcterms:created xsi:type="dcterms:W3CDTF">2021-04-27T05:25:00Z</dcterms:created>
  <dcterms:modified xsi:type="dcterms:W3CDTF">2021-04-27T05:25:00Z</dcterms:modified>
</cp:coreProperties>
</file>